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B77ED8" w14:textId="0A964B96" w:rsidR="000E6BDB" w:rsidRPr="00FC6637" w:rsidRDefault="003C2AF4" w:rsidP="00264F61">
      <w:pPr>
        <w:pStyle w:val="Heading2"/>
        <w:jc w:val="center"/>
        <w:rPr>
          <w:rFonts w:asciiTheme="minorBidi" w:hAnsiTheme="minorBidi" w:cstheme="minorBidi"/>
          <w:color w:val="000000" w:themeColor="text1"/>
          <w:sz w:val="28"/>
          <w:szCs w:val="28"/>
        </w:rPr>
      </w:pPr>
      <w:r w:rsidRPr="00FC6637">
        <w:rPr>
          <w:rFonts w:asciiTheme="minorBidi" w:eastAsiaTheme="minorBidi" w:hAnsiTheme="minorBidi" w:cstheme="minorBidi"/>
          <w:color w:val="000000" w:themeColor="text1"/>
          <w:sz w:val="28"/>
          <w:szCs w:val="28"/>
        </w:rPr>
        <w:t>Colossians</w:t>
      </w:r>
      <w:r w:rsidR="00F05BA3" w:rsidRPr="00FC6637">
        <w:rPr>
          <w:rFonts w:asciiTheme="minorBidi" w:eastAsiaTheme="minorBidi" w:hAnsiTheme="minorBidi" w:cstheme="minorBidi"/>
          <w:color w:val="000000" w:themeColor="text1"/>
          <w:sz w:val="28"/>
          <w:szCs w:val="28"/>
        </w:rPr>
        <w:t xml:space="preserve"> </w:t>
      </w:r>
      <w:r w:rsidR="00C0644E" w:rsidRPr="00FC6637">
        <w:rPr>
          <w:rFonts w:asciiTheme="minorBidi" w:eastAsiaTheme="minorBidi" w:hAnsiTheme="minorBidi" w:cstheme="minorBidi"/>
          <w:color w:val="000000" w:themeColor="text1"/>
          <w:sz w:val="28"/>
          <w:szCs w:val="28"/>
        </w:rPr>
        <w:t>3</w:t>
      </w:r>
      <w:r w:rsidR="008852B9" w:rsidRPr="00FC6637">
        <w:rPr>
          <w:rFonts w:asciiTheme="minorBidi" w:eastAsiaTheme="minorBidi" w:hAnsiTheme="minorBidi" w:cstheme="minorBidi"/>
          <w:color w:val="000000" w:themeColor="text1"/>
          <w:sz w:val="28"/>
          <w:szCs w:val="28"/>
        </w:rPr>
        <w:t>:</w:t>
      </w:r>
      <w:r w:rsidR="00C0644E" w:rsidRPr="00FC6637">
        <w:rPr>
          <w:rFonts w:asciiTheme="minorBidi" w:eastAsiaTheme="minorBidi" w:hAnsiTheme="minorBidi" w:cstheme="minorBidi"/>
          <w:color w:val="000000" w:themeColor="text1"/>
          <w:sz w:val="28"/>
          <w:szCs w:val="28"/>
        </w:rPr>
        <w:t>1-4</w:t>
      </w:r>
      <w:bookmarkStart w:id="0" w:name="_GoBack"/>
      <w:bookmarkEnd w:id="0"/>
    </w:p>
    <w:p w14:paraId="1D652545" w14:textId="5AAEE250" w:rsidR="00B33ED3" w:rsidRPr="00FC6637" w:rsidRDefault="00150C1D" w:rsidP="00097A7D">
      <w:pPr>
        <w:jc w:val="center"/>
        <w:rPr>
          <w:rFonts w:asciiTheme="majorBidi" w:eastAsiaTheme="majorBidi" w:hAnsiTheme="majorBidi" w:cstheme="majorBidi"/>
          <w:i/>
          <w:color w:val="000000" w:themeColor="text1"/>
          <w:sz w:val="28"/>
          <w:szCs w:val="28"/>
        </w:rPr>
      </w:pPr>
      <w:r>
        <w:rPr>
          <w:rFonts w:asciiTheme="majorBidi" w:eastAsiaTheme="majorBidi" w:hAnsiTheme="majorBidi" w:cstheme="majorBidi"/>
          <w:i/>
          <w:color w:val="000000" w:themeColor="text1"/>
          <w:sz w:val="28"/>
          <w:szCs w:val="28"/>
        </w:rPr>
        <w:t>Biblical</w:t>
      </w:r>
      <w:r w:rsidR="006D072D">
        <w:rPr>
          <w:rFonts w:asciiTheme="majorBidi" w:eastAsiaTheme="majorBidi" w:hAnsiTheme="majorBidi" w:cstheme="majorBidi"/>
          <w:i/>
          <w:color w:val="000000" w:themeColor="text1"/>
          <w:sz w:val="28"/>
          <w:szCs w:val="28"/>
        </w:rPr>
        <w:t xml:space="preserve"> </w:t>
      </w:r>
      <w:r w:rsidR="006F4A2E">
        <w:rPr>
          <w:rFonts w:asciiTheme="majorBidi" w:eastAsiaTheme="majorBidi" w:hAnsiTheme="majorBidi" w:cstheme="majorBidi"/>
          <w:i/>
          <w:color w:val="000000" w:themeColor="text1"/>
          <w:sz w:val="28"/>
          <w:szCs w:val="28"/>
        </w:rPr>
        <w:t xml:space="preserve">Spirituality </w:t>
      </w:r>
    </w:p>
    <w:p w14:paraId="2BF55820" w14:textId="1CCFB88C" w:rsidR="00EC1732" w:rsidRDefault="00EC1732" w:rsidP="002A5DBC">
      <w:pPr>
        <w:rPr>
          <w:rFonts w:asciiTheme="majorBidi" w:hAnsiTheme="majorBidi" w:cstheme="majorBidi"/>
          <w:bCs/>
          <w:color w:val="000000" w:themeColor="text1"/>
          <w:sz w:val="28"/>
          <w:szCs w:val="28"/>
        </w:rPr>
      </w:pPr>
    </w:p>
    <w:p w14:paraId="204CD707" w14:textId="77777777" w:rsidR="00164E91" w:rsidRPr="00FC6637" w:rsidRDefault="00164E91" w:rsidP="002A5DB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01590B7" w14:textId="47BFB342" w:rsidR="00C778E7" w:rsidRPr="00FC6637" w:rsidRDefault="00881078" w:rsidP="002A5DB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6637">
        <w:rPr>
          <w:rFonts w:ascii="Times New Roman" w:hAnsi="Times New Roman" w:cs="Times New Roman"/>
          <w:color w:val="000000" w:themeColor="text1"/>
          <w:sz w:val="28"/>
          <w:szCs w:val="28"/>
        </w:rPr>
        <w:t>Introduction</w:t>
      </w:r>
    </w:p>
    <w:p w14:paraId="01DAEEF9" w14:textId="77777777" w:rsidR="00645FAF" w:rsidRPr="00FC6637" w:rsidRDefault="00645FAF" w:rsidP="002A5DB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AD99B8D" w14:textId="77777777" w:rsidR="00F608A2" w:rsidRPr="00FC6637" w:rsidRDefault="00F608A2" w:rsidP="002A5DB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B3A922F" w14:textId="2F12279F" w:rsidR="00881078" w:rsidRPr="00FC6637" w:rsidRDefault="00150C1D" w:rsidP="00645FAF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The </w:t>
      </w:r>
      <w:r w:rsidR="000222B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true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believer’s</w:t>
      </w:r>
      <w:r w:rsidR="006D072D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 reality</w:t>
      </w:r>
      <w:r w:rsidR="00881078" w:rsidRPr="00FC6637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.</w:t>
      </w:r>
      <w:r w:rsidR="00881078" w:rsidRPr="00FC663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(v. </w:t>
      </w:r>
      <w:r w:rsidR="00220BB8" w:rsidRPr="00FC663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</w:t>
      </w:r>
      <w:r w:rsidR="006D072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a</w:t>
      </w:r>
      <w:r w:rsidR="00572B25" w:rsidRPr="00FC663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)</w:t>
      </w:r>
    </w:p>
    <w:p w14:paraId="01896F85" w14:textId="10B53304" w:rsidR="00F23008" w:rsidRPr="00FC6637" w:rsidRDefault="00F23008" w:rsidP="000B5F4F">
      <w:pPr>
        <w:rPr>
          <w:sz w:val="28"/>
          <w:szCs w:val="28"/>
        </w:rPr>
      </w:pPr>
    </w:p>
    <w:p w14:paraId="602B1D06" w14:textId="6DDBB721" w:rsidR="001C47A3" w:rsidRPr="0092560B" w:rsidRDefault="006D072D" w:rsidP="009671B2">
      <w:pPr>
        <w:pStyle w:val="ListParagraph"/>
        <w:numPr>
          <w:ilvl w:val="0"/>
          <w:numId w:val="31"/>
        </w:numPr>
        <w:ind w:left="162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Y</w:t>
      </w:r>
      <w:r w:rsidR="00CB5C63" w:rsidRPr="00FC6637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ou</w:t>
      </w:r>
      <w:r w:rsidR="00FA14D5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 are united</w:t>
      </w:r>
      <w:r w:rsidR="00CB5C63" w:rsidRPr="00FC6637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 with Christ</w:t>
      </w:r>
      <w:r w:rsidR="000B5F4F" w:rsidRPr="00FC6637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.</w:t>
      </w:r>
    </w:p>
    <w:p w14:paraId="1CFA1EB8" w14:textId="77777777" w:rsidR="0092560B" w:rsidRPr="0092560B" w:rsidRDefault="0092560B" w:rsidP="0092560B">
      <w:pPr>
        <w:pStyle w:val="ListParagraph"/>
        <w:ind w:left="162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14:paraId="60FAE48E" w14:textId="6386559F" w:rsidR="0092560B" w:rsidRPr="00FE0BC9" w:rsidRDefault="00FE0BC9" w:rsidP="00FE0BC9">
      <w:pP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t xml:space="preserve">                               </w:t>
      </w:r>
      <w:r>
        <w:sym w:font="Wingdings 2" w:char="F0E3"/>
      </w:r>
      <w:r>
        <w:t xml:space="preserve">  </w:t>
      </w:r>
      <w:r w:rsidR="0092560B" w:rsidRPr="00FE0BC9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</w:rPr>
        <w:t xml:space="preserve">An act </w:t>
      </w:r>
      <w:r w:rsidR="004661EE" w:rsidRPr="00906F9E">
        <w:rPr>
          <w:rFonts w:ascii="Times New Roman" w:eastAsia="Times New Roman" w:hAnsi="Times New Roman" w:cs="Times New Roman"/>
          <w:i/>
          <w:noProof/>
          <w:color w:val="000000" w:themeColor="text1"/>
          <w:sz w:val="28"/>
          <w:szCs w:val="28"/>
        </w:rPr>
        <w:t>done</w:t>
      </w:r>
      <w:r w:rsidR="004661EE" w:rsidRPr="00FE0BC9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</w:rPr>
        <w:t xml:space="preserve"> by</w:t>
      </w:r>
      <w:r w:rsidR="0092560B" w:rsidRPr="00FE0BC9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</w:rPr>
        <w:t xml:space="preserve"> God</w:t>
      </w:r>
    </w:p>
    <w:p w14:paraId="2527A0BC" w14:textId="2DF73E11" w:rsidR="00B22F1A" w:rsidRPr="00FC6637" w:rsidRDefault="00B22F1A" w:rsidP="009671B2">
      <w:pPr>
        <w:rPr>
          <w:sz w:val="28"/>
          <w:szCs w:val="28"/>
        </w:rPr>
      </w:pPr>
    </w:p>
    <w:p w14:paraId="06B57D15" w14:textId="4B9A9355" w:rsidR="009F3EEB" w:rsidRPr="00FC6637" w:rsidRDefault="00150C1D" w:rsidP="00645FAF">
      <w:pPr>
        <w:pStyle w:val="ListParagraph"/>
        <w:numPr>
          <w:ilvl w:val="0"/>
          <w:numId w:val="18"/>
        </w:numPr>
        <w:textAlignment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The </w:t>
      </w:r>
      <w:r w:rsidR="000222B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true 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believer’s</w:t>
      </w:r>
      <w:r w:rsidR="006D072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response</w:t>
      </w:r>
      <w:r w:rsidR="009F3EEB" w:rsidRPr="00FC663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.</w:t>
      </w:r>
      <w:r w:rsidR="00CE29D0" w:rsidRPr="00FC663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(v. </w:t>
      </w:r>
      <w:r w:rsidR="006D072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b</w:t>
      </w:r>
      <w:r w:rsidR="00220BB8" w:rsidRPr="00FC663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-</w:t>
      </w:r>
      <w:r w:rsidR="000222B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2</w:t>
      </w:r>
      <w:r w:rsidR="00CE29D0" w:rsidRPr="00FC663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)</w:t>
      </w:r>
    </w:p>
    <w:p w14:paraId="13416342" w14:textId="2D60F87E" w:rsidR="00237F20" w:rsidRPr="00FC6637" w:rsidRDefault="00237F20" w:rsidP="00C54F56">
      <w:pPr>
        <w:ind w:left="540"/>
        <w:rPr>
          <w:sz w:val="28"/>
          <w:szCs w:val="28"/>
        </w:rPr>
      </w:pPr>
    </w:p>
    <w:p w14:paraId="26D2B5C8" w14:textId="571D64FB" w:rsidR="00405E3A" w:rsidRPr="00405E3A" w:rsidRDefault="00827D5E" w:rsidP="00827D5E">
      <w:pPr>
        <w:pStyle w:val="ListParagraph"/>
        <w:numPr>
          <w:ilvl w:val="0"/>
          <w:numId w:val="26"/>
        </w:numPr>
        <w:ind w:left="1620"/>
        <w:textAlignment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AD4994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You </w:t>
      </w:r>
      <w:r w:rsidR="003B6D0B" w:rsidRPr="00AD4994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are to</w:t>
      </w:r>
      <w:r w:rsidR="002850A3" w:rsidRPr="00AD4994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r w:rsidR="003B6D0B" w:rsidRPr="00AD4994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continually “</w:t>
      </w:r>
      <w:r w:rsidR="003B6D0B" w:rsidRPr="00AD4994">
        <w:rPr>
          <w:rFonts w:ascii="Times New Roman" w:eastAsia="Times New Roman" w:hAnsi="Times New Roman" w:cs="Times New Roman"/>
          <w:bCs/>
          <w:i/>
          <w:color w:val="000000" w:themeColor="text1"/>
          <w:sz w:val="28"/>
          <w:szCs w:val="28"/>
        </w:rPr>
        <w:t>seek</w:t>
      </w:r>
      <w:r w:rsidR="003B6D0B" w:rsidRPr="00AD4994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”</w:t>
      </w:r>
      <w:r w:rsidR="00BA497D" w:rsidRPr="00AD4994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r w:rsidR="00910752" w:rsidRPr="00AD4994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heaven</w:t>
      </w:r>
      <w:r w:rsidR="00405E3A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.</w:t>
      </w:r>
    </w:p>
    <w:p w14:paraId="1DB7D7D6" w14:textId="77777777" w:rsidR="00405E3A" w:rsidRPr="00405E3A" w:rsidRDefault="00405E3A" w:rsidP="00405E3A">
      <w:pPr>
        <w:pStyle w:val="ListParagraph"/>
        <w:ind w:left="1620"/>
        <w:textAlignment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14:paraId="644FA229" w14:textId="5EEE4E9A" w:rsidR="00220BB8" w:rsidRPr="00405E3A" w:rsidRDefault="00405E3A" w:rsidP="00405E3A">
      <w:pPr>
        <w:ind w:left="1440" w:firstLine="90"/>
        <w:textAlignment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Symbol" w:eastAsia="Times New Roman" w:hAnsi="Symbol" w:cs="Times New Roman"/>
          <w:color w:val="000000" w:themeColor="text1"/>
          <w:szCs w:val="20"/>
        </w:rPr>
        <w:t></w:t>
      </w:r>
      <w:r w:rsidRPr="00405E3A">
        <w:rPr>
          <w:rFonts w:ascii="Symbol" w:eastAsia="Times New Roman" w:hAnsi="Symbol" w:cs="Times New Roman"/>
          <w:color w:val="000000" w:themeColor="text1"/>
          <w:szCs w:val="20"/>
        </w:rPr>
        <w:sym w:font="Wingdings 2" w:char="F0E3"/>
      </w:r>
      <w:r>
        <w:rPr>
          <w:rFonts w:ascii="Symbol" w:eastAsia="Times New Roman" w:hAnsi="Symbol" w:cs="Times New Roman"/>
          <w:color w:val="000000" w:themeColor="text1"/>
          <w:szCs w:val="20"/>
        </w:rPr>
        <w:t></w:t>
      </w:r>
      <w:r>
        <w:rPr>
          <w:rFonts w:ascii="Symbol" w:eastAsia="Times New Roman" w:hAnsi="Symbol" w:cs="Times New Roman"/>
          <w:color w:val="000000" w:themeColor="text1"/>
          <w:szCs w:val="20"/>
        </w:rPr>
        <w:t></w:t>
      </w:r>
      <w:r w:rsidRPr="00405E3A">
        <w:rPr>
          <w:rFonts w:ascii="Times New Roman" w:eastAsia="Times New Roman" w:hAnsi="Times New Roman" w:cs="Times New Roman"/>
          <w:bCs/>
          <w:i/>
          <w:color w:val="000000" w:themeColor="text1"/>
          <w:sz w:val="28"/>
          <w:szCs w:val="28"/>
        </w:rPr>
        <w:t>W</w:t>
      </w:r>
      <w:r w:rsidR="00AD4994" w:rsidRPr="00405E3A">
        <w:rPr>
          <w:rFonts w:ascii="Times New Roman" w:eastAsia="Times New Roman" w:hAnsi="Times New Roman" w:cs="Times New Roman"/>
          <w:bCs/>
          <w:i/>
          <w:color w:val="000000" w:themeColor="text1"/>
          <w:sz w:val="28"/>
          <w:szCs w:val="28"/>
        </w:rPr>
        <w:t>here Christ is</w:t>
      </w:r>
      <w:r w:rsidR="00A60D23">
        <w:rPr>
          <w:rFonts w:ascii="Times New Roman" w:eastAsia="Times New Roman" w:hAnsi="Times New Roman" w:cs="Times New Roman"/>
          <w:bCs/>
          <w:i/>
          <w:color w:val="000000" w:themeColor="text1"/>
          <w:sz w:val="28"/>
          <w:szCs w:val="28"/>
        </w:rPr>
        <w:t>,</w:t>
      </w:r>
      <w:r w:rsidRPr="00405E3A">
        <w:rPr>
          <w:rFonts w:ascii="Times New Roman" w:eastAsia="Times New Roman" w:hAnsi="Times New Roman" w:cs="Times New Roman"/>
          <w:bCs/>
          <w:i/>
          <w:color w:val="000000" w:themeColor="text1"/>
          <w:sz w:val="28"/>
          <w:szCs w:val="28"/>
        </w:rPr>
        <w:t xml:space="preserve"> seated</w:t>
      </w:r>
      <w:r w:rsidR="00AD4994" w:rsidRPr="00405E3A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.</w:t>
      </w:r>
    </w:p>
    <w:p w14:paraId="4567A4BB" w14:textId="77777777" w:rsidR="00AD4994" w:rsidRPr="00AD4994" w:rsidRDefault="00AD4994" w:rsidP="00AD4994">
      <w:pPr>
        <w:pStyle w:val="ListParagraph"/>
        <w:ind w:left="1620"/>
        <w:textAlignment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14:paraId="73192526" w14:textId="1BFC519F" w:rsidR="0044059B" w:rsidRPr="00FC6637" w:rsidRDefault="00827D5E" w:rsidP="003B1C71">
      <w:pPr>
        <w:pStyle w:val="ListParagraph"/>
        <w:numPr>
          <w:ilvl w:val="0"/>
          <w:numId w:val="26"/>
        </w:numPr>
        <w:ind w:left="1620"/>
        <w:textAlignment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You</w:t>
      </w:r>
      <w:r w:rsidR="00C5618D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r w:rsidR="003B6D0B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are to </w:t>
      </w:r>
      <w:r w:rsidR="007C2686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continually </w:t>
      </w:r>
      <w:r w:rsidR="003B6D0B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“</w:t>
      </w:r>
      <w:r w:rsidR="007C2686" w:rsidRPr="0022016D">
        <w:rPr>
          <w:rFonts w:ascii="Times New Roman" w:eastAsia="Times New Roman" w:hAnsi="Times New Roman" w:cs="Times New Roman"/>
          <w:bCs/>
          <w:i/>
          <w:color w:val="000000" w:themeColor="text1"/>
          <w:sz w:val="28"/>
          <w:szCs w:val="28"/>
        </w:rPr>
        <w:t>set</w:t>
      </w:r>
      <w:r w:rsidR="003B6D0B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”</w:t>
      </w:r>
      <w:r w:rsidR="00525CBC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 your mind on</w:t>
      </w:r>
      <w:r w:rsidR="0076760A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r w:rsidR="00910752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heaven</w:t>
      </w:r>
      <w:r w:rsidR="0044059B" w:rsidRPr="00FC6637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.</w:t>
      </w:r>
    </w:p>
    <w:p w14:paraId="1D2B37B9" w14:textId="77777777" w:rsidR="00B22F1A" w:rsidRPr="00FC6637" w:rsidRDefault="00B22F1A" w:rsidP="00C54F56">
      <w:pPr>
        <w:ind w:left="540"/>
        <w:rPr>
          <w:sz w:val="28"/>
          <w:szCs w:val="28"/>
        </w:rPr>
      </w:pPr>
    </w:p>
    <w:p w14:paraId="28C0F0CA" w14:textId="22BEDAA5" w:rsidR="00AF19A2" w:rsidRDefault="00150C1D" w:rsidP="00164E91">
      <w:pPr>
        <w:numPr>
          <w:ilvl w:val="0"/>
          <w:numId w:val="8"/>
        </w:numPr>
        <w:textAlignment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The </w:t>
      </w:r>
      <w:r w:rsidR="000222B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true 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believer’s</w:t>
      </w:r>
      <w:r w:rsidR="006D072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rational</w:t>
      </w:r>
      <w:r w:rsidR="0099376E" w:rsidRPr="00FC663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.</w:t>
      </w:r>
      <w:r w:rsidR="003C048A" w:rsidRPr="00FC663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(v. </w:t>
      </w:r>
      <w:r w:rsidR="000222B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3-</w:t>
      </w:r>
      <w:r w:rsidR="00220BB8" w:rsidRPr="00FC663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4</w:t>
      </w:r>
      <w:r w:rsidR="003C048A" w:rsidRPr="00FC663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)</w:t>
      </w:r>
    </w:p>
    <w:p w14:paraId="39A3E6C8" w14:textId="18E14C47" w:rsidR="006D072D" w:rsidRPr="00827D5E" w:rsidRDefault="006D072D" w:rsidP="00827D5E">
      <w:pPr>
        <w:rPr>
          <w:sz w:val="28"/>
          <w:szCs w:val="28"/>
        </w:rPr>
      </w:pPr>
    </w:p>
    <w:p w14:paraId="002E7C95" w14:textId="314FE9F6" w:rsidR="000222B8" w:rsidRDefault="000222B8" w:rsidP="000222B8">
      <w:pPr>
        <w:numPr>
          <w:ilvl w:val="1"/>
          <w:numId w:val="8"/>
        </w:numPr>
        <w:tabs>
          <w:tab w:val="clear" w:pos="1800"/>
          <w:tab w:val="num" w:pos="1620"/>
        </w:tabs>
        <w:ind w:hanging="540"/>
        <w:textAlignment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0222B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Y</w:t>
      </w:r>
      <w:r w:rsidR="00A57610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ou have died.</w:t>
      </w:r>
    </w:p>
    <w:p w14:paraId="3C66701D" w14:textId="027A82F6" w:rsidR="000222B8" w:rsidRPr="00827D5E" w:rsidRDefault="000222B8" w:rsidP="00827D5E">
      <w:pPr>
        <w:rPr>
          <w:sz w:val="28"/>
          <w:szCs w:val="28"/>
        </w:rPr>
      </w:pPr>
    </w:p>
    <w:p w14:paraId="3731AF77" w14:textId="774A4C79" w:rsidR="000222B8" w:rsidRDefault="000222B8" w:rsidP="000222B8">
      <w:pPr>
        <w:numPr>
          <w:ilvl w:val="1"/>
          <w:numId w:val="8"/>
        </w:numPr>
        <w:tabs>
          <w:tab w:val="clear" w:pos="1800"/>
          <w:tab w:val="num" w:pos="1620"/>
        </w:tabs>
        <w:ind w:hanging="540"/>
        <w:textAlignment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Y</w:t>
      </w:r>
      <w:r w:rsidR="00605024" w:rsidRPr="000222B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ou</w:t>
      </w:r>
      <w:r w:rsidR="00AA53D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</w:t>
      </w:r>
      <w:r w:rsidR="00605024" w:rsidRPr="000222B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93122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new </w:t>
      </w:r>
      <w:r w:rsidR="00FE0BC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spiritual </w:t>
      </w:r>
      <w:r w:rsidR="00B81795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life is </w:t>
      </w:r>
      <w:r w:rsidR="00FE0BC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ecure</w:t>
      </w:r>
      <w:r w:rsidR="006C6D3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with Christ</w:t>
      </w:r>
      <w:r w:rsidR="00A60D23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,</w:t>
      </w:r>
      <w:r w:rsidR="006C6D3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C6D3C" w:rsidRPr="00906F9E">
        <w:rPr>
          <w:rFonts w:ascii="Times New Roman" w:eastAsia="Times New Roman" w:hAnsi="Times New Roman" w:cs="Times New Roman"/>
          <w:noProof/>
          <w:color w:val="000000" w:themeColor="text1"/>
          <w:sz w:val="28"/>
          <w:szCs w:val="28"/>
        </w:rPr>
        <w:t>in</w:t>
      </w:r>
      <w:r w:rsidR="006C6D3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God</w:t>
      </w:r>
      <w:r w:rsidR="00B81795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</w:t>
      </w:r>
    </w:p>
    <w:p w14:paraId="08254AC4" w14:textId="77777777" w:rsidR="000222B8" w:rsidRPr="00827D5E" w:rsidRDefault="000222B8" w:rsidP="00827D5E">
      <w:pPr>
        <w:rPr>
          <w:sz w:val="28"/>
          <w:szCs w:val="28"/>
        </w:rPr>
      </w:pPr>
    </w:p>
    <w:p w14:paraId="461AA2B3" w14:textId="5398E1D2" w:rsidR="00220BB8" w:rsidRPr="000222B8" w:rsidRDefault="00605024" w:rsidP="000222B8">
      <w:pPr>
        <w:numPr>
          <w:ilvl w:val="1"/>
          <w:numId w:val="8"/>
        </w:numPr>
        <w:tabs>
          <w:tab w:val="clear" w:pos="1800"/>
          <w:tab w:val="num" w:pos="1620"/>
        </w:tabs>
        <w:ind w:hanging="540"/>
        <w:textAlignment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0222B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hrist</w:t>
      </w:r>
      <w:r w:rsidR="00A57610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is your life!</w:t>
      </w:r>
    </w:p>
    <w:p w14:paraId="091105DD" w14:textId="3E0D4B63" w:rsidR="006204AC" w:rsidRPr="00FC6637" w:rsidRDefault="008958FB" w:rsidP="008958FB">
      <w:pPr>
        <w:textAlignment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FC6637">
        <w:rPr>
          <w:rFonts w:ascii="Times New Roman" w:eastAsia="Times New Roman" w:hAnsi="Times New Roman" w:cs="Times New Roman"/>
          <w:vanish/>
          <w:color w:val="000000" w:themeColor="text1"/>
          <w:sz w:val="28"/>
          <w:szCs w:val="28"/>
        </w:rPr>
        <w:pgNum/>
      </w:r>
    </w:p>
    <w:p w14:paraId="14D01184" w14:textId="4B61FBC0" w:rsidR="007C1AB5" w:rsidRPr="00FC6637" w:rsidRDefault="007C1AB5" w:rsidP="009671B2">
      <w:pPr>
        <w:rPr>
          <w:sz w:val="28"/>
          <w:szCs w:val="28"/>
        </w:rPr>
      </w:pPr>
    </w:p>
    <w:p w14:paraId="0CC13E8A" w14:textId="77777777" w:rsidR="00B057FF" w:rsidRPr="00FC6637" w:rsidRDefault="00B057FF" w:rsidP="00F24870">
      <w:pPr>
        <w:rPr>
          <w:rFonts w:ascii="Times New Roman" w:eastAsiaTheme="minorBidi" w:hAnsi="Times New Roman" w:cs="Times New Roman"/>
          <w:color w:val="000000" w:themeColor="text1"/>
          <w:sz w:val="28"/>
          <w:szCs w:val="28"/>
        </w:rPr>
      </w:pPr>
    </w:p>
    <w:p w14:paraId="27651864" w14:textId="39299EE3" w:rsidR="00C1610D" w:rsidRPr="00FC6637" w:rsidRDefault="00881078" w:rsidP="00F2487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6637">
        <w:rPr>
          <w:rFonts w:ascii="Times New Roman" w:eastAsiaTheme="minorBidi" w:hAnsi="Times New Roman" w:cs="Times New Roman"/>
          <w:color w:val="000000" w:themeColor="text1"/>
          <w:sz w:val="28"/>
          <w:szCs w:val="28"/>
        </w:rPr>
        <w:t>Conclusion</w:t>
      </w:r>
    </w:p>
    <w:sectPr w:rsidR="00C1610D" w:rsidRPr="00FC6637" w:rsidSect="00175558">
      <w:headerReference w:type="default" r:id="rId11"/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FA6A3D" w14:textId="77777777" w:rsidR="00816EA3" w:rsidRDefault="00816EA3" w:rsidP="00DF6F85">
      <w:pPr>
        <w:spacing w:before="0"/>
      </w:pPr>
      <w:r>
        <w:separator/>
      </w:r>
    </w:p>
  </w:endnote>
  <w:endnote w:type="continuationSeparator" w:id="0">
    <w:p w14:paraId="1DD2BEB9" w14:textId="77777777" w:rsidR="00816EA3" w:rsidRDefault="00816EA3" w:rsidP="00DF6F85">
      <w:pPr>
        <w:spacing w:before="0"/>
      </w:pPr>
      <w:r>
        <w:continuationSeparator/>
      </w:r>
    </w:p>
  </w:endnote>
  <w:endnote w:type="continuationNotice" w:id="1">
    <w:p w14:paraId="3CCC278A" w14:textId="77777777" w:rsidR="00816EA3" w:rsidRDefault="00816EA3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WP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WP Semibold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B51EDE" w14:textId="77777777" w:rsidR="00816EA3" w:rsidRDefault="00816EA3" w:rsidP="00DF6F85">
      <w:pPr>
        <w:spacing w:before="0"/>
      </w:pPr>
      <w:r>
        <w:separator/>
      </w:r>
    </w:p>
  </w:footnote>
  <w:footnote w:type="continuationSeparator" w:id="0">
    <w:p w14:paraId="0442CB0F" w14:textId="77777777" w:rsidR="00816EA3" w:rsidRDefault="00816EA3" w:rsidP="00DF6F85">
      <w:pPr>
        <w:spacing w:before="0"/>
      </w:pPr>
      <w:r>
        <w:continuationSeparator/>
      </w:r>
    </w:p>
  </w:footnote>
  <w:footnote w:type="continuationNotice" w:id="1">
    <w:p w14:paraId="4758C60F" w14:textId="77777777" w:rsidR="00816EA3" w:rsidRDefault="00816EA3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C24EC3" w14:textId="310EC8EA" w:rsidR="00421B43" w:rsidRDefault="00C0644E" w:rsidP="00331E56">
    <w:pPr>
      <w:pStyle w:val="Header"/>
      <w:jc w:val="center"/>
      <w:rPr>
        <w:rFonts w:asciiTheme="majorBidi" w:hAnsiTheme="majorBidi" w:cstheme="majorBidi"/>
        <w:sz w:val="24"/>
        <w:szCs w:val="24"/>
      </w:rPr>
    </w:pPr>
    <w:r>
      <w:rPr>
        <w:rFonts w:asciiTheme="majorBidi" w:eastAsiaTheme="majorBidi" w:hAnsiTheme="majorBidi" w:cstheme="majorBidi"/>
        <w:b/>
        <w:sz w:val="28"/>
        <w:szCs w:val="28"/>
      </w:rPr>
      <w:t>Northwest Bible</w:t>
    </w:r>
    <w:r w:rsidR="00421B43" w:rsidRPr="5B10597E">
      <w:rPr>
        <w:rFonts w:asciiTheme="majorBidi" w:eastAsiaTheme="majorBidi" w:hAnsiTheme="majorBidi" w:cstheme="majorBidi"/>
        <w:b/>
        <w:sz w:val="28"/>
        <w:szCs w:val="28"/>
      </w:rPr>
      <w:t xml:space="preserve"> Church – </w:t>
    </w:r>
    <w:r w:rsidR="00982863">
      <w:rPr>
        <w:rFonts w:asciiTheme="majorBidi" w:eastAsiaTheme="majorBidi" w:hAnsiTheme="majorBidi" w:cstheme="majorBidi"/>
        <w:b/>
        <w:sz w:val="28"/>
        <w:szCs w:val="28"/>
      </w:rPr>
      <w:t>OKC</w:t>
    </w:r>
  </w:p>
  <w:p w14:paraId="5ACF3705" w14:textId="0A401DE9" w:rsidR="00421B43" w:rsidRPr="00260E53" w:rsidRDefault="00421B43" w:rsidP="00264F61">
    <w:pPr>
      <w:pStyle w:val="Header"/>
      <w:rPr>
        <w:u w:val="single"/>
      </w:rPr>
    </w:pPr>
    <w:r w:rsidRPr="00260E53">
      <w:rPr>
        <w:rFonts w:asciiTheme="majorBidi" w:eastAsiaTheme="majorBidi" w:hAnsiTheme="majorBidi" w:cstheme="majorBidi"/>
        <w:sz w:val="24"/>
        <w:szCs w:val="24"/>
        <w:u w:val="single"/>
      </w:rPr>
      <w:t>Job Dunklin, Jr.</w:t>
    </w:r>
    <w:r w:rsidRPr="00260E53">
      <w:rPr>
        <w:b/>
        <w:bCs/>
        <w:u w:val="single"/>
      </w:rPr>
      <w:ptab w:relativeTo="margin" w:alignment="center" w:leader="none"/>
    </w:r>
    <w:r w:rsidRPr="00260E53">
      <w:rPr>
        <w:rFonts w:asciiTheme="majorBidi" w:eastAsiaTheme="majorBidi" w:hAnsiTheme="majorBidi" w:cstheme="majorBidi"/>
        <w:sz w:val="28"/>
        <w:szCs w:val="28"/>
        <w:u w:val="single"/>
      </w:rPr>
      <w:t xml:space="preserve"> </w:t>
    </w:r>
    <w:r w:rsidRPr="00260E53">
      <w:rPr>
        <w:u w:val="single"/>
      </w:rPr>
      <w:ptab w:relativeTo="margin" w:alignment="right" w:leader="none"/>
    </w:r>
    <w:r w:rsidR="00C0644E">
      <w:rPr>
        <w:rFonts w:asciiTheme="minorBidi" w:eastAsiaTheme="minorBidi" w:hAnsiTheme="minorBidi" w:cstheme="minorBidi"/>
        <w:sz w:val="24"/>
        <w:szCs w:val="24"/>
        <w:u w:val="single"/>
      </w:rPr>
      <w:t>August 14</w:t>
    </w:r>
    <w:r>
      <w:rPr>
        <w:rFonts w:asciiTheme="minorBidi" w:eastAsiaTheme="minorBidi" w:hAnsiTheme="minorBidi" w:cstheme="minorBidi"/>
        <w:sz w:val="24"/>
        <w:szCs w:val="24"/>
        <w:u w:val="single"/>
      </w:rPr>
      <w:t>, 20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976D6"/>
    <w:multiLevelType w:val="multilevel"/>
    <w:tmpl w:val="A986EFA6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35B5975"/>
    <w:multiLevelType w:val="hybridMultilevel"/>
    <w:tmpl w:val="42F89C70"/>
    <w:lvl w:ilvl="0" w:tplc="F49E0F52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994D5B"/>
    <w:multiLevelType w:val="hybridMultilevel"/>
    <w:tmpl w:val="9E2CAAB8"/>
    <w:lvl w:ilvl="0" w:tplc="4A7038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4384D"/>
    <w:multiLevelType w:val="multilevel"/>
    <w:tmpl w:val="F348D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534995"/>
    <w:multiLevelType w:val="hybridMultilevel"/>
    <w:tmpl w:val="55CA99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52970B3"/>
    <w:multiLevelType w:val="hybridMultilevel"/>
    <w:tmpl w:val="9162DF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67657EF"/>
    <w:multiLevelType w:val="hybridMultilevel"/>
    <w:tmpl w:val="53EE2A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3C404D"/>
    <w:multiLevelType w:val="hybridMultilevel"/>
    <w:tmpl w:val="1D3CC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905D0E"/>
    <w:multiLevelType w:val="multilevel"/>
    <w:tmpl w:val="D19A9A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FE00047"/>
    <w:multiLevelType w:val="hybridMultilevel"/>
    <w:tmpl w:val="BDFE30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35221E"/>
    <w:multiLevelType w:val="hybridMultilevel"/>
    <w:tmpl w:val="0A34D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9D0C2E"/>
    <w:multiLevelType w:val="hybridMultilevel"/>
    <w:tmpl w:val="C5D280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9F2691"/>
    <w:multiLevelType w:val="hybridMultilevel"/>
    <w:tmpl w:val="F6A017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DF185B"/>
    <w:multiLevelType w:val="multilevel"/>
    <w:tmpl w:val="9C12EB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5D74913"/>
    <w:multiLevelType w:val="hybridMultilevel"/>
    <w:tmpl w:val="5532FA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35012CE"/>
    <w:multiLevelType w:val="hybridMultilevel"/>
    <w:tmpl w:val="F6A017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821163"/>
    <w:multiLevelType w:val="multilevel"/>
    <w:tmpl w:val="880A81A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5517674"/>
    <w:multiLevelType w:val="multilevel"/>
    <w:tmpl w:val="09068E84"/>
    <w:lvl w:ilvl="0">
      <w:start w:val="3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 w:val="0"/>
        <w:sz w:val="28"/>
        <w:szCs w:val="28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CDA17C7"/>
    <w:multiLevelType w:val="hybridMultilevel"/>
    <w:tmpl w:val="CC9C03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1AE3BD9"/>
    <w:multiLevelType w:val="multilevel"/>
    <w:tmpl w:val="D332CFE0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36A4C85"/>
    <w:multiLevelType w:val="hybridMultilevel"/>
    <w:tmpl w:val="53A2EA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DCDA3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0"/>
        <w:szCs w:val="20"/>
      </w:rPr>
    </w:lvl>
    <w:lvl w:ilvl="2" w:tplc="B4DCDA34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  <w:sz w:val="20"/>
        <w:szCs w:val="20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5C692C"/>
    <w:multiLevelType w:val="multilevel"/>
    <w:tmpl w:val="117AF39E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5C365FB3"/>
    <w:multiLevelType w:val="hybridMultilevel"/>
    <w:tmpl w:val="58960E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5B488A"/>
    <w:multiLevelType w:val="hybridMultilevel"/>
    <w:tmpl w:val="4D26147E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4" w15:restartNumberingAfterBreak="0">
    <w:nsid w:val="5E274CEF"/>
    <w:multiLevelType w:val="multilevel"/>
    <w:tmpl w:val="87544C40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7224EBA"/>
    <w:multiLevelType w:val="hybridMultilevel"/>
    <w:tmpl w:val="D188ED1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6" w15:restartNumberingAfterBreak="0">
    <w:nsid w:val="6C833C95"/>
    <w:multiLevelType w:val="hybridMultilevel"/>
    <w:tmpl w:val="B4F0C86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B27195"/>
    <w:multiLevelType w:val="hybridMultilevel"/>
    <w:tmpl w:val="6BF29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36F4137"/>
    <w:multiLevelType w:val="multilevel"/>
    <w:tmpl w:val="6F50B754"/>
    <w:lvl w:ilvl="0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39614E2"/>
    <w:multiLevelType w:val="hybridMultilevel"/>
    <w:tmpl w:val="9C40B8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8E0AF8"/>
    <w:multiLevelType w:val="hybridMultilevel"/>
    <w:tmpl w:val="CC9C03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BA0CD7"/>
    <w:multiLevelType w:val="hybridMultilevel"/>
    <w:tmpl w:val="C2EEA4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F67745E"/>
    <w:multiLevelType w:val="hybridMultilevel"/>
    <w:tmpl w:val="C054E9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B4DCDA3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0"/>
        <w:szCs w:val="20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</w:num>
  <w:num w:numId="2">
    <w:abstractNumId w:val="13"/>
  </w:num>
  <w:num w:numId="3">
    <w:abstractNumId w:val="3"/>
  </w:num>
  <w:num w:numId="4">
    <w:abstractNumId w:val="16"/>
    <w:lvlOverride w:ilvl="0">
      <w:startOverride w:val="2"/>
    </w:lvlOverride>
  </w:num>
  <w:num w:numId="5">
    <w:abstractNumId w:val="24"/>
  </w:num>
  <w:num w:numId="6">
    <w:abstractNumId w:val="28"/>
  </w:num>
  <w:num w:numId="7">
    <w:abstractNumId w:val="19"/>
  </w:num>
  <w:num w:numId="8">
    <w:abstractNumId w:val="17"/>
  </w:num>
  <w:num w:numId="9">
    <w:abstractNumId w:val="8"/>
  </w:num>
  <w:num w:numId="10">
    <w:abstractNumId w:val="6"/>
  </w:num>
  <w:num w:numId="11">
    <w:abstractNumId w:val="22"/>
  </w:num>
  <w:num w:numId="12">
    <w:abstractNumId w:val="14"/>
  </w:num>
  <w:num w:numId="13">
    <w:abstractNumId w:val="25"/>
  </w:num>
  <w:num w:numId="14">
    <w:abstractNumId w:val="27"/>
  </w:num>
  <w:num w:numId="15">
    <w:abstractNumId w:val="29"/>
  </w:num>
  <w:num w:numId="16">
    <w:abstractNumId w:val="7"/>
  </w:num>
  <w:num w:numId="17">
    <w:abstractNumId w:val="26"/>
  </w:num>
  <w:num w:numId="18">
    <w:abstractNumId w:val="1"/>
  </w:num>
  <w:num w:numId="19">
    <w:abstractNumId w:val="9"/>
  </w:num>
  <w:num w:numId="20">
    <w:abstractNumId w:val="5"/>
  </w:num>
  <w:num w:numId="21">
    <w:abstractNumId w:val="4"/>
  </w:num>
  <w:num w:numId="22">
    <w:abstractNumId w:val="11"/>
  </w:num>
  <w:num w:numId="23">
    <w:abstractNumId w:val="10"/>
  </w:num>
  <w:num w:numId="24">
    <w:abstractNumId w:val="30"/>
  </w:num>
  <w:num w:numId="25">
    <w:abstractNumId w:val="31"/>
  </w:num>
  <w:num w:numId="26">
    <w:abstractNumId w:val="32"/>
  </w:num>
  <w:num w:numId="27">
    <w:abstractNumId w:val="12"/>
  </w:num>
  <w:num w:numId="28">
    <w:abstractNumId w:val="21"/>
  </w:num>
  <w:num w:numId="29">
    <w:abstractNumId w:val="15"/>
  </w:num>
  <w:num w:numId="30">
    <w:abstractNumId w:val="18"/>
  </w:num>
  <w:num w:numId="31">
    <w:abstractNumId w:val="20"/>
  </w:num>
  <w:num w:numId="32">
    <w:abstractNumId w:val="2"/>
  </w:num>
  <w:num w:numId="33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0NLSwsDQwsDQ3MTBX0lEKTi0uzszPAykwNqgFALPsWfgtAAAA"/>
  </w:docVars>
  <w:rsids>
    <w:rsidRoot w:val="00FB4307"/>
    <w:rsid w:val="00000027"/>
    <w:rsid w:val="000013A9"/>
    <w:rsid w:val="000030DB"/>
    <w:rsid w:val="00003E02"/>
    <w:rsid w:val="000056F1"/>
    <w:rsid w:val="00005A0D"/>
    <w:rsid w:val="00006E5F"/>
    <w:rsid w:val="00007604"/>
    <w:rsid w:val="00010316"/>
    <w:rsid w:val="00011F27"/>
    <w:rsid w:val="00012452"/>
    <w:rsid w:val="000145E6"/>
    <w:rsid w:val="00014B6D"/>
    <w:rsid w:val="0001528E"/>
    <w:rsid w:val="00017ED5"/>
    <w:rsid w:val="00020591"/>
    <w:rsid w:val="00020E46"/>
    <w:rsid w:val="00020FF4"/>
    <w:rsid w:val="0002192B"/>
    <w:rsid w:val="000222B8"/>
    <w:rsid w:val="00023DD5"/>
    <w:rsid w:val="00024C52"/>
    <w:rsid w:val="00026316"/>
    <w:rsid w:val="00026B2B"/>
    <w:rsid w:val="00030D08"/>
    <w:rsid w:val="000335B7"/>
    <w:rsid w:val="00033EA8"/>
    <w:rsid w:val="00034BAA"/>
    <w:rsid w:val="00035D74"/>
    <w:rsid w:val="00037402"/>
    <w:rsid w:val="000401A1"/>
    <w:rsid w:val="000414EE"/>
    <w:rsid w:val="00041B4F"/>
    <w:rsid w:val="00041C9B"/>
    <w:rsid w:val="000433E6"/>
    <w:rsid w:val="00043D83"/>
    <w:rsid w:val="000469E1"/>
    <w:rsid w:val="000476F0"/>
    <w:rsid w:val="000505D2"/>
    <w:rsid w:val="000516A3"/>
    <w:rsid w:val="00054AED"/>
    <w:rsid w:val="000558E6"/>
    <w:rsid w:val="00055ED0"/>
    <w:rsid w:val="00056F3C"/>
    <w:rsid w:val="000576DD"/>
    <w:rsid w:val="00057F17"/>
    <w:rsid w:val="00060DDB"/>
    <w:rsid w:val="000616C2"/>
    <w:rsid w:val="0006182C"/>
    <w:rsid w:val="00061D82"/>
    <w:rsid w:val="00061E5F"/>
    <w:rsid w:val="000620D0"/>
    <w:rsid w:val="00063359"/>
    <w:rsid w:val="000638FF"/>
    <w:rsid w:val="00065616"/>
    <w:rsid w:val="00065BEF"/>
    <w:rsid w:val="00073CB9"/>
    <w:rsid w:val="0007631D"/>
    <w:rsid w:val="000763D7"/>
    <w:rsid w:val="0007663E"/>
    <w:rsid w:val="00076CFD"/>
    <w:rsid w:val="00080336"/>
    <w:rsid w:val="00081187"/>
    <w:rsid w:val="000820CD"/>
    <w:rsid w:val="0008292A"/>
    <w:rsid w:val="00082E82"/>
    <w:rsid w:val="00084527"/>
    <w:rsid w:val="00086750"/>
    <w:rsid w:val="0009001E"/>
    <w:rsid w:val="000903C2"/>
    <w:rsid w:val="00090CAE"/>
    <w:rsid w:val="0009112B"/>
    <w:rsid w:val="000915B4"/>
    <w:rsid w:val="000937C7"/>
    <w:rsid w:val="00093876"/>
    <w:rsid w:val="000946CB"/>
    <w:rsid w:val="00097A7D"/>
    <w:rsid w:val="000A0D95"/>
    <w:rsid w:val="000A199E"/>
    <w:rsid w:val="000A2160"/>
    <w:rsid w:val="000A23B3"/>
    <w:rsid w:val="000A26DB"/>
    <w:rsid w:val="000A2D72"/>
    <w:rsid w:val="000A4B49"/>
    <w:rsid w:val="000A6645"/>
    <w:rsid w:val="000A66E3"/>
    <w:rsid w:val="000A70A0"/>
    <w:rsid w:val="000B0607"/>
    <w:rsid w:val="000B105F"/>
    <w:rsid w:val="000B2243"/>
    <w:rsid w:val="000B4AB3"/>
    <w:rsid w:val="000B4CFD"/>
    <w:rsid w:val="000B5F4F"/>
    <w:rsid w:val="000B727C"/>
    <w:rsid w:val="000B7456"/>
    <w:rsid w:val="000B74BA"/>
    <w:rsid w:val="000C036A"/>
    <w:rsid w:val="000C0A40"/>
    <w:rsid w:val="000C289F"/>
    <w:rsid w:val="000C2BA3"/>
    <w:rsid w:val="000C2D3D"/>
    <w:rsid w:val="000C3DE3"/>
    <w:rsid w:val="000C3F78"/>
    <w:rsid w:val="000C481B"/>
    <w:rsid w:val="000C498F"/>
    <w:rsid w:val="000C4C3D"/>
    <w:rsid w:val="000C4F7D"/>
    <w:rsid w:val="000C5640"/>
    <w:rsid w:val="000C5F41"/>
    <w:rsid w:val="000C7A5B"/>
    <w:rsid w:val="000C7A9B"/>
    <w:rsid w:val="000D0D75"/>
    <w:rsid w:val="000D25F5"/>
    <w:rsid w:val="000D38D2"/>
    <w:rsid w:val="000D3B81"/>
    <w:rsid w:val="000D426E"/>
    <w:rsid w:val="000D49B0"/>
    <w:rsid w:val="000D4E50"/>
    <w:rsid w:val="000D5B03"/>
    <w:rsid w:val="000D74C4"/>
    <w:rsid w:val="000E0D4F"/>
    <w:rsid w:val="000E14E1"/>
    <w:rsid w:val="000E2406"/>
    <w:rsid w:val="000E30A5"/>
    <w:rsid w:val="000E32BF"/>
    <w:rsid w:val="000E34C5"/>
    <w:rsid w:val="000E4E5C"/>
    <w:rsid w:val="000E6367"/>
    <w:rsid w:val="000E6BDB"/>
    <w:rsid w:val="000F00A2"/>
    <w:rsid w:val="000F12FC"/>
    <w:rsid w:val="000F1D7A"/>
    <w:rsid w:val="000F27FB"/>
    <w:rsid w:val="000F3A22"/>
    <w:rsid w:val="000F4B8D"/>
    <w:rsid w:val="000F4BB1"/>
    <w:rsid w:val="000F59B2"/>
    <w:rsid w:val="000F5B83"/>
    <w:rsid w:val="000F6046"/>
    <w:rsid w:val="00100400"/>
    <w:rsid w:val="00100F19"/>
    <w:rsid w:val="0010158E"/>
    <w:rsid w:val="0010447A"/>
    <w:rsid w:val="001047ED"/>
    <w:rsid w:val="00105155"/>
    <w:rsid w:val="00105330"/>
    <w:rsid w:val="00105C6E"/>
    <w:rsid w:val="00106115"/>
    <w:rsid w:val="001061F9"/>
    <w:rsid w:val="001072A2"/>
    <w:rsid w:val="0010764D"/>
    <w:rsid w:val="00107935"/>
    <w:rsid w:val="00110C27"/>
    <w:rsid w:val="00111699"/>
    <w:rsid w:val="00113D27"/>
    <w:rsid w:val="00114B82"/>
    <w:rsid w:val="00115B80"/>
    <w:rsid w:val="00115C93"/>
    <w:rsid w:val="001167C0"/>
    <w:rsid w:val="00121B3D"/>
    <w:rsid w:val="0012393A"/>
    <w:rsid w:val="00125ADE"/>
    <w:rsid w:val="00125F10"/>
    <w:rsid w:val="001277BB"/>
    <w:rsid w:val="0012792F"/>
    <w:rsid w:val="00130BB1"/>
    <w:rsid w:val="001333D9"/>
    <w:rsid w:val="0013383A"/>
    <w:rsid w:val="00135E6B"/>
    <w:rsid w:val="001402A7"/>
    <w:rsid w:val="00140D85"/>
    <w:rsid w:val="00140FB8"/>
    <w:rsid w:val="00143CE6"/>
    <w:rsid w:val="00143D56"/>
    <w:rsid w:val="001444F3"/>
    <w:rsid w:val="00144B74"/>
    <w:rsid w:val="00145257"/>
    <w:rsid w:val="001456E1"/>
    <w:rsid w:val="001458B6"/>
    <w:rsid w:val="00145CA4"/>
    <w:rsid w:val="00150037"/>
    <w:rsid w:val="00150C1D"/>
    <w:rsid w:val="00150E55"/>
    <w:rsid w:val="00152F89"/>
    <w:rsid w:val="00153049"/>
    <w:rsid w:val="0015313D"/>
    <w:rsid w:val="00153748"/>
    <w:rsid w:val="00153E4D"/>
    <w:rsid w:val="0015410D"/>
    <w:rsid w:val="00154FDC"/>
    <w:rsid w:val="00155780"/>
    <w:rsid w:val="0015652F"/>
    <w:rsid w:val="0015672E"/>
    <w:rsid w:val="001578A6"/>
    <w:rsid w:val="00160305"/>
    <w:rsid w:val="00160977"/>
    <w:rsid w:val="00164E91"/>
    <w:rsid w:val="00165992"/>
    <w:rsid w:val="0016627B"/>
    <w:rsid w:val="00166893"/>
    <w:rsid w:val="00170DFF"/>
    <w:rsid w:val="0017179B"/>
    <w:rsid w:val="00171B59"/>
    <w:rsid w:val="00172231"/>
    <w:rsid w:val="001737BB"/>
    <w:rsid w:val="00173A4B"/>
    <w:rsid w:val="00175558"/>
    <w:rsid w:val="001763F6"/>
    <w:rsid w:val="0018081B"/>
    <w:rsid w:val="00181699"/>
    <w:rsid w:val="00182BEF"/>
    <w:rsid w:val="00183163"/>
    <w:rsid w:val="00183256"/>
    <w:rsid w:val="0018331B"/>
    <w:rsid w:val="00183E8D"/>
    <w:rsid w:val="0018444B"/>
    <w:rsid w:val="001861E5"/>
    <w:rsid w:val="00186A72"/>
    <w:rsid w:val="00186EB1"/>
    <w:rsid w:val="001903DA"/>
    <w:rsid w:val="00191117"/>
    <w:rsid w:val="0019292A"/>
    <w:rsid w:val="00192E1E"/>
    <w:rsid w:val="0019429B"/>
    <w:rsid w:val="0019443D"/>
    <w:rsid w:val="00194A09"/>
    <w:rsid w:val="00196127"/>
    <w:rsid w:val="001965F4"/>
    <w:rsid w:val="00197908"/>
    <w:rsid w:val="001A129D"/>
    <w:rsid w:val="001A19D5"/>
    <w:rsid w:val="001A22C3"/>
    <w:rsid w:val="001A30D4"/>
    <w:rsid w:val="001A3F1F"/>
    <w:rsid w:val="001A4734"/>
    <w:rsid w:val="001A4B65"/>
    <w:rsid w:val="001A6A44"/>
    <w:rsid w:val="001B2889"/>
    <w:rsid w:val="001B2966"/>
    <w:rsid w:val="001B49AA"/>
    <w:rsid w:val="001B4EA0"/>
    <w:rsid w:val="001B554D"/>
    <w:rsid w:val="001B593E"/>
    <w:rsid w:val="001B6168"/>
    <w:rsid w:val="001B78E4"/>
    <w:rsid w:val="001B7DD3"/>
    <w:rsid w:val="001C0945"/>
    <w:rsid w:val="001C34D9"/>
    <w:rsid w:val="001C38AF"/>
    <w:rsid w:val="001C3D24"/>
    <w:rsid w:val="001C416A"/>
    <w:rsid w:val="001C432B"/>
    <w:rsid w:val="001C47A3"/>
    <w:rsid w:val="001C574D"/>
    <w:rsid w:val="001C57DD"/>
    <w:rsid w:val="001C5D38"/>
    <w:rsid w:val="001C6344"/>
    <w:rsid w:val="001C72BE"/>
    <w:rsid w:val="001C7484"/>
    <w:rsid w:val="001D267B"/>
    <w:rsid w:val="001D2BA6"/>
    <w:rsid w:val="001D3EA9"/>
    <w:rsid w:val="001D4A27"/>
    <w:rsid w:val="001D530F"/>
    <w:rsid w:val="001D57DC"/>
    <w:rsid w:val="001D5EC7"/>
    <w:rsid w:val="001D68EF"/>
    <w:rsid w:val="001E006B"/>
    <w:rsid w:val="001E2097"/>
    <w:rsid w:val="001E2784"/>
    <w:rsid w:val="001E2B74"/>
    <w:rsid w:val="001E421E"/>
    <w:rsid w:val="001E4A01"/>
    <w:rsid w:val="001E5F23"/>
    <w:rsid w:val="001E604B"/>
    <w:rsid w:val="001E67BA"/>
    <w:rsid w:val="001E7718"/>
    <w:rsid w:val="001E7A26"/>
    <w:rsid w:val="001F1B45"/>
    <w:rsid w:val="001F1D1E"/>
    <w:rsid w:val="001F2E20"/>
    <w:rsid w:val="001F3F22"/>
    <w:rsid w:val="001F508D"/>
    <w:rsid w:val="001F607D"/>
    <w:rsid w:val="001F647D"/>
    <w:rsid w:val="001F6AA3"/>
    <w:rsid w:val="001F7011"/>
    <w:rsid w:val="00207968"/>
    <w:rsid w:val="00207E15"/>
    <w:rsid w:val="0021038F"/>
    <w:rsid w:val="002113C1"/>
    <w:rsid w:val="00211F8C"/>
    <w:rsid w:val="00212420"/>
    <w:rsid w:val="00212677"/>
    <w:rsid w:val="00213353"/>
    <w:rsid w:val="002164D1"/>
    <w:rsid w:val="002173F7"/>
    <w:rsid w:val="0022016D"/>
    <w:rsid w:val="00220BB8"/>
    <w:rsid w:val="002226E8"/>
    <w:rsid w:val="00223262"/>
    <w:rsid w:val="002259D2"/>
    <w:rsid w:val="00226889"/>
    <w:rsid w:val="00226F12"/>
    <w:rsid w:val="00230EAB"/>
    <w:rsid w:val="00231D66"/>
    <w:rsid w:val="00236171"/>
    <w:rsid w:val="00236529"/>
    <w:rsid w:val="002368FB"/>
    <w:rsid w:val="00237349"/>
    <w:rsid w:val="00237F20"/>
    <w:rsid w:val="00237FE0"/>
    <w:rsid w:val="00240C7F"/>
    <w:rsid w:val="00240F23"/>
    <w:rsid w:val="0024326C"/>
    <w:rsid w:val="0025032F"/>
    <w:rsid w:val="00250F52"/>
    <w:rsid w:val="002511AE"/>
    <w:rsid w:val="002516D5"/>
    <w:rsid w:val="00252507"/>
    <w:rsid w:val="00253B34"/>
    <w:rsid w:val="00255B73"/>
    <w:rsid w:val="00255CDC"/>
    <w:rsid w:val="00256F65"/>
    <w:rsid w:val="00260E53"/>
    <w:rsid w:val="00263779"/>
    <w:rsid w:val="00264F61"/>
    <w:rsid w:val="00265354"/>
    <w:rsid w:val="002657A8"/>
    <w:rsid w:val="00266B0D"/>
    <w:rsid w:val="00266CD3"/>
    <w:rsid w:val="00266CDE"/>
    <w:rsid w:val="00272586"/>
    <w:rsid w:val="00272F9B"/>
    <w:rsid w:val="002759A7"/>
    <w:rsid w:val="002766F4"/>
    <w:rsid w:val="0028021C"/>
    <w:rsid w:val="00281364"/>
    <w:rsid w:val="0028139D"/>
    <w:rsid w:val="00282E37"/>
    <w:rsid w:val="00283228"/>
    <w:rsid w:val="0028427C"/>
    <w:rsid w:val="00284D4B"/>
    <w:rsid w:val="002850A3"/>
    <w:rsid w:val="00285855"/>
    <w:rsid w:val="00285954"/>
    <w:rsid w:val="00285D43"/>
    <w:rsid w:val="0028646A"/>
    <w:rsid w:val="00287F53"/>
    <w:rsid w:val="00290BB6"/>
    <w:rsid w:val="00291095"/>
    <w:rsid w:val="00291A8D"/>
    <w:rsid w:val="002939CD"/>
    <w:rsid w:val="00295897"/>
    <w:rsid w:val="00295F15"/>
    <w:rsid w:val="002979C6"/>
    <w:rsid w:val="002A05BD"/>
    <w:rsid w:val="002A1575"/>
    <w:rsid w:val="002A2B4F"/>
    <w:rsid w:val="002A34FB"/>
    <w:rsid w:val="002A4070"/>
    <w:rsid w:val="002A593C"/>
    <w:rsid w:val="002A5A78"/>
    <w:rsid w:val="002A5DBC"/>
    <w:rsid w:val="002B046C"/>
    <w:rsid w:val="002B0595"/>
    <w:rsid w:val="002B0F78"/>
    <w:rsid w:val="002B162A"/>
    <w:rsid w:val="002B1A28"/>
    <w:rsid w:val="002B268A"/>
    <w:rsid w:val="002B28FB"/>
    <w:rsid w:val="002B34C3"/>
    <w:rsid w:val="002B3FF7"/>
    <w:rsid w:val="002B41DF"/>
    <w:rsid w:val="002B5C66"/>
    <w:rsid w:val="002B6E2F"/>
    <w:rsid w:val="002C14F1"/>
    <w:rsid w:val="002C1CE7"/>
    <w:rsid w:val="002C3019"/>
    <w:rsid w:val="002C3073"/>
    <w:rsid w:val="002C4ACE"/>
    <w:rsid w:val="002C6384"/>
    <w:rsid w:val="002C65DA"/>
    <w:rsid w:val="002C724C"/>
    <w:rsid w:val="002C7AF3"/>
    <w:rsid w:val="002D027A"/>
    <w:rsid w:val="002D2ABD"/>
    <w:rsid w:val="002D3CC5"/>
    <w:rsid w:val="002D4D76"/>
    <w:rsid w:val="002D5413"/>
    <w:rsid w:val="002D6C7E"/>
    <w:rsid w:val="002E0949"/>
    <w:rsid w:val="002E17B4"/>
    <w:rsid w:val="002E39C4"/>
    <w:rsid w:val="002E6B18"/>
    <w:rsid w:val="002E77C3"/>
    <w:rsid w:val="002E7E7E"/>
    <w:rsid w:val="002F2C20"/>
    <w:rsid w:val="002F474E"/>
    <w:rsid w:val="002F5EB1"/>
    <w:rsid w:val="00300268"/>
    <w:rsid w:val="00300F36"/>
    <w:rsid w:val="0030333C"/>
    <w:rsid w:val="0030347A"/>
    <w:rsid w:val="00303E0F"/>
    <w:rsid w:val="00305153"/>
    <w:rsid w:val="00305915"/>
    <w:rsid w:val="003065FD"/>
    <w:rsid w:val="00306BC2"/>
    <w:rsid w:val="00310FDA"/>
    <w:rsid w:val="00311436"/>
    <w:rsid w:val="00311504"/>
    <w:rsid w:val="0031329E"/>
    <w:rsid w:val="0031348A"/>
    <w:rsid w:val="003135DA"/>
    <w:rsid w:val="00313658"/>
    <w:rsid w:val="0031434C"/>
    <w:rsid w:val="003145A6"/>
    <w:rsid w:val="0031498A"/>
    <w:rsid w:val="003150DA"/>
    <w:rsid w:val="003151D8"/>
    <w:rsid w:val="003164E5"/>
    <w:rsid w:val="003172B1"/>
    <w:rsid w:val="00317953"/>
    <w:rsid w:val="00317E93"/>
    <w:rsid w:val="003205FE"/>
    <w:rsid w:val="00320922"/>
    <w:rsid w:val="0032154D"/>
    <w:rsid w:val="00321836"/>
    <w:rsid w:val="00324052"/>
    <w:rsid w:val="00325334"/>
    <w:rsid w:val="00325A44"/>
    <w:rsid w:val="00325B50"/>
    <w:rsid w:val="00325BCD"/>
    <w:rsid w:val="00326B20"/>
    <w:rsid w:val="00330D8D"/>
    <w:rsid w:val="00330E20"/>
    <w:rsid w:val="0033197F"/>
    <w:rsid w:val="00331E56"/>
    <w:rsid w:val="00332AA9"/>
    <w:rsid w:val="003346CA"/>
    <w:rsid w:val="00336806"/>
    <w:rsid w:val="003430C7"/>
    <w:rsid w:val="00343239"/>
    <w:rsid w:val="003439D4"/>
    <w:rsid w:val="00346810"/>
    <w:rsid w:val="00346E23"/>
    <w:rsid w:val="00350095"/>
    <w:rsid w:val="003506F7"/>
    <w:rsid w:val="00350881"/>
    <w:rsid w:val="00351B03"/>
    <w:rsid w:val="00353E53"/>
    <w:rsid w:val="00354C67"/>
    <w:rsid w:val="003554A5"/>
    <w:rsid w:val="003601B9"/>
    <w:rsid w:val="00360647"/>
    <w:rsid w:val="0036131E"/>
    <w:rsid w:val="00363077"/>
    <w:rsid w:val="00365D0F"/>
    <w:rsid w:val="00366258"/>
    <w:rsid w:val="0036643C"/>
    <w:rsid w:val="00367C53"/>
    <w:rsid w:val="00367F65"/>
    <w:rsid w:val="00370775"/>
    <w:rsid w:val="00371404"/>
    <w:rsid w:val="00371B55"/>
    <w:rsid w:val="00371C21"/>
    <w:rsid w:val="0037277C"/>
    <w:rsid w:val="0037459F"/>
    <w:rsid w:val="00375311"/>
    <w:rsid w:val="00375D49"/>
    <w:rsid w:val="00376560"/>
    <w:rsid w:val="00376BE5"/>
    <w:rsid w:val="003777EE"/>
    <w:rsid w:val="003805F2"/>
    <w:rsid w:val="00380844"/>
    <w:rsid w:val="00384372"/>
    <w:rsid w:val="00385488"/>
    <w:rsid w:val="00386521"/>
    <w:rsid w:val="0038679C"/>
    <w:rsid w:val="00386EFE"/>
    <w:rsid w:val="003875FB"/>
    <w:rsid w:val="00390BDB"/>
    <w:rsid w:val="00391411"/>
    <w:rsid w:val="003927A2"/>
    <w:rsid w:val="003931A1"/>
    <w:rsid w:val="003937BA"/>
    <w:rsid w:val="00394D2E"/>
    <w:rsid w:val="00397D9A"/>
    <w:rsid w:val="003A07A1"/>
    <w:rsid w:val="003A3AA6"/>
    <w:rsid w:val="003A3E04"/>
    <w:rsid w:val="003A6997"/>
    <w:rsid w:val="003A7195"/>
    <w:rsid w:val="003A79DA"/>
    <w:rsid w:val="003A7FEA"/>
    <w:rsid w:val="003B06EF"/>
    <w:rsid w:val="003B07B6"/>
    <w:rsid w:val="003B08C3"/>
    <w:rsid w:val="003B123B"/>
    <w:rsid w:val="003B132C"/>
    <w:rsid w:val="003B3671"/>
    <w:rsid w:val="003B3C3B"/>
    <w:rsid w:val="003B3F89"/>
    <w:rsid w:val="003B5B9F"/>
    <w:rsid w:val="003B5E1C"/>
    <w:rsid w:val="003B60F3"/>
    <w:rsid w:val="003B621A"/>
    <w:rsid w:val="003B66AC"/>
    <w:rsid w:val="003B6D0B"/>
    <w:rsid w:val="003B7A38"/>
    <w:rsid w:val="003C048A"/>
    <w:rsid w:val="003C0C0B"/>
    <w:rsid w:val="003C188C"/>
    <w:rsid w:val="003C29B8"/>
    <w:rsid w:val="003C2AF4"/>
    <w:rsid w:val="003C5014"/>
    <w:rsid w:val="003C52B0"/>
    <w:rsid w:val="003C5837"/>
    <w:rsid w:val="003C64C8"/>
    <w:rsid w:val="003C684F"/>
    <w:rsid w:val="003C7039"/>
    <w:rsid w:val="003D08C8"/>
    <w:rsid w:val="003D29AB"/>
    <w:rsid w:val="003D4326"/>
    <w:rsid w:val="003D511A"/>
    <w:rsid w:val="003D54C0"/>
    <w:rsid w:val="003D5597"/>
    <w:rsid w:val="003D5C92"/>
    <w:rsid w:val="003D5E08"/>
    <w:rsid w:val="003D6549"/>
    <w:rsid w:val="003D7450"/>
    <w:rsid w:val="003D75D1"/>
    <w:rsid w:val="003E17D7"/>
    <w:rsid w:val="003E2527"/>
    <w:rsid w:val="003E2BE3"/>
    <w:rsid w:val="003E3119"/>
    <w:rsid w:val="003E37C5"/>
    <w:rsid w:val="003E47F0"/>
    <w:rsid w:val="003E7F11"/>
    <w:rsid w:val="003F0307"/>
    <w:rsid w:val="003F04CC"/>
    <w:rsid w:val="003F1F8E"/>
    <w:rsid w:val="003F2300"/>
    <w:rsid w:val="003F2410"/>
    <w:rsid w:val="003F3890"/>
    <w:rsid w:val="003F4592"/>
    <w:rsid w:val="003F474F"/>
    <w:rsid w:val="003F4E11"/>
    <w:rsid w:val="00400CDB"/>
    <w:rsid w:val="0040206C"/>
    <w:rsid w:val="004027A5"/>
    <w:rsid w:val="00402BC7"/>
    <w:rsid w:val="00405CFF"/>
    <w:rsid w:val="00405E3A"/>
    <w:rsid w:val="00406321"/>
    <w:rsid w:val="00410B22"/>
    <w:rsid w:val="00410C16"/>
    <w:rsid w:val="0041129B"/>
    <w:rsid w:val="00411738"/>
    <w:rsid w:val="00411AD4"/>
    <w:rsid w:val="004137D1"/>
    <w:rsid w:val="004138EC"/>
    <w:rsid w:val="00413A70"/>
    <w:rsid w:val="00413D49"/>
    <w:rsid w:val="00415059"/>
    <w:rsid w:val="004151CA"/>
    <w:rsid w:val="004157F9"/>
    <w:rsid w:val="004166B1"/>
    <w:rsid w:val="0042026F"/>
    <w:rsid w:val="004208AF"/>
    <w:rsid w:val="00421153"/>
    <w:rsid w:val="00421B43"/>
    <w:rsid w:val="00423B45"/>
    <w:rsid w:val="00427187"/>
    <w:rsid w:val="00427963"/>
    <w:rsid w:val="0043326C"/>
    <w:rsid w:val="00433856"/>
    <w:rsid w:val="00433E11"/>
    <w:rsid w:val="004359E3"/>
    <w:rsid w:val="00436D1C"/>
    <w:rsid w:val="00436D77"/>
    <w:rsid w:val="00436FA3"/>
    <w:rsid w:val="0043706A"/>
    <w:rsid w:val="004400DC"/>
    <w:rsid w:val="0044059B"/>
    <w:rsid w:val="00440BB3"/>
    <w:rsid w:val="00440F84"/>
    <w:rsid w:val="00440FCB"/>
    <w:rsid w:val="00442D82"/>
    <w:rsid w:val="00443A88"/>
    <w:rsid w:val="0044419A"/>
    <w:rsid w:val="0044453D"/>
    <w:rsid w:val="004458B7"/>
    <w:rsid w:val="00445925"/>
    <w:rsid w:val="00446B4E"/>
    <w:rsid w:val="00450B48"/>
    <w:rsid w:val="0045319F"/>
    <w:rsid w:val="00453B0D"/>
    <w:rsid w:val="00454C52"/>
    <w:rsid w:val="00454CD4"/>
    <w:rsid w:val="00454EEB"/>
    <w:rsid w:val="00456A47"/>
    <w:rsid w:val="00460203"/>
    <w:rsid w:val="004605EA"/>
    <w:rsid w:val="00460877"/>
    <w:rsid w:val="00460A5F"/>
    <w:rsid w:val="004630CF"/>
    <w:rsid w:val="004631EC"/>
    <w:rsid w:val="00463226"/>
    <w:rsid w:val="00464948"/>
    <w:rsid w:val="004651BC"/>
    <w:rsid w:val="004657B0"/>
    <w:rsid w:val="004661EE"/>
    <w:rsid w:val="004665E0"/>
    <w:rsid w:val="0046770F"/>
    <w:rsid w:val="00467875"/>
    <w:rsid w:val="004703AF"/>
    <w:rsid w:val="00470C4A"/>
    <w:rsid w:val="00471903"/>
    <w:rsid w:val="00471F6F"/>
    <w:rsid w:val="0047234B"/>
    <w:rsid w:val="004726CF"/>
    <w:rsid w:val="0047329B"/>
    <w:rsid w:val="0047498B"/>
    <w:rsid w:val="00475FB6"/>
    <w:rsid w:val="0047777B"/>
    <w:rsid w:val="00480B61"/>
    <w:rsid w:val="0048121B"/>
    <w:rsid w:val="0048125F"/>
    <w:rsid w:val="0048135E"/>
    <w:rsid w:val="00481533"/>
    <w:rsid w:val="004836D3"/>
    <w:rsid w:val="00484FE7"/>
    <w:rsid w:val="00486735"/>
    <w:rsid w:val="004871BC"/>
    <w:rsid w:val="0048768E"/>
    <w:rsid w:val="00490D20"/>
    <w:rsid w:val="00491CB5"/>
    <w:rsid w:val="0049454B"/>
    <w:rsid w:val="00494705"/>
    <w:rsid w:val="0049712C"/>
    <w:rsid w:val="004A0F0C"/>
    <w:rsid w:val="004A1CBC"/>
    <w:rsid w:val="004A240D"/>
    <w:rsid w:val="004A2507"/>
    <w:rsid w:val="004A2657"/>
    <w:rsid w:val="004A36AE"/>
    <w:rsid w:val="004A3CCC"/>
    <w:rsid w:val="004A4A5C"/>
    <w:rsid w:val="004A4D13"/>
    <w:rsid w:val="004A4D16"/>
    <w:rsid w:val="004A7673"/>
    <w:rsid w:val="004B2776"/>
    <w:rsid w:val="004B4873"/>
    <w:rsid w:val="004B561E"/>
    <w:rsid w:val="004B579D"/>
    <w:rsid w:val="004B6345"/>
    <w:rsid w:val="004C0B76"/>
    <w:rsid w:val="004C159D"/>
    <w:rsid w:val="004C1A4F"/>
    <w:rsid w:val="004C377D"/>
    <w:rsid w:val="004C39C5"/>
    <w:rsid w:val="004C4712"/>
    <w:rsid w:val="004C61D8"/>
    <w:rsid w:val="004C66B7"/>
    <w:rsid w:val="004C766E"/>
    <w:rsid w:val="004D07B9"/>
    <w:rsid w:val="004D0CC3"/>
    <w:rsid w:val="004D1030"/>
    <w:rsid w:val="004D141B"/>
    <w:rsid w:val="004D26FF"/>
    <w:rsid w:val="004D3574"/>
    <w:rsid w:val="004D35B6"/>
    <w:rsid w:val="004D4354"/>
    <w:rsid w:val="004D490D"/>
    <w:rsid w:val="004D5ABD"/>
    <w:rsid w:val="004D5CAC"/>
    <w:rsid w:val="004D7377"/>
    <w:rsid w:val="004E060F"/>
    <w:rsid w:val="004E15D5"/>
    <w:rsid w:val="004E7949"/>
    <w:rsid w:val="004E7D20"/>
    <w:rsid w:val="004F0FCC"/>
    <w:rsid w:val="004F2836"/>
    <w:rsid w:val="004F39C4"/>
    <w:rsid w:val="004F50E2"/>
    <w:rsid w:val="004F6005"/>
    <w:rsid w:val="004F61B5"/>
    <w:rsid w:val="004F7DDB"/>
    <w:rsid w:val="005010B6"/>
    <w:rsid w:val="005012AB"/>
    <w:rsid w:val="00501847"/>
    <w:rsid w:val="0050189A"/>
    <w:rsid w:val="00502F59"/>
    <w:rsid w:val="00504FAC"/>
    <w:rsid w:val="0050647F"/>
    <w:rsid w:val="00506E80"/>
    <w:rsid w:val="00506F37"/>
    <w:rsid w:val="00507FF0"/>
    <w:rsid w:val="00511836"/>
    <w:rsid w:val="005118C3"/>
    <w:rsid w:val="00511F32"/>
    <w:rsid w:val="00512AA8"/>
    <w:rsid w:val="00512F98"/>
    <w:rsid w:val="00513641"/>
    <w:rsid w:val="005144D0"/>
    <w:rsid w:val="005145E3"/>
    <w:rsid w:val="0051767F"/>
    <w:rsid w:val="0052009B"/>
    <w:rsid w:val="00520462"/>
    <w:rsid w:val="005227A5"/>
    <w:rsid w:val="005241C4"/>
    <w:rsid w:val="00524B26"/>
    <w:rsid w:val="00525CBC"/>
    <w:rsid w:val="00526E55"/>
    <w:rsid w:val="005301C7"/>
    <w:rsid w:val="00530847"/>
    <w:rsid w:val="005320BD"/>
    <w:rsid w:val="00532253"/>
    <w:rsid w:val="00532656"/>
    <w:rsid w:val="00532AF5"/>
    <w:rsid w:val="00533234"/>
    <w:rsid w:val="00534CDB"/>
    <w:rsid w:val="00534F93"/>
    <w:rsid w:val="00536C63"/>
    <w:rsid w:val="00537E90"/>
    <w:rsid w:val="005416F0"/>
    <w:rsid w:val="0054295C"/>
    <w:rsid w:val="00542FF8"/>
    <w:rsid w:val="00543406"/>
    <w:rsid w:val="005445D3"/>
    <w:rsid w:val="00544934"/>
    <w:rsid w:val="005449DD"/>
    <w:rsid w:val="005450F6"/>
    <w:rsid w:val="00545A99"/>
    <w:rsid w:val="0055188B"/>
    <w:rsid w:val="00551A30"/>
    <w:rsid w:val="0055236F"/>
    <w:rsid w:val="0055292F"/>
    <w:rsid w:val="00552A69"/>
    <w:rsid w:val="00554BD6"/>
    <w:rsid w:val="00555BE5"/>
    <w:rsid w:val="0055622C"/>
    <w:rsid w:val="00556432"/>
    <w:rsid w:val="00556FA2"/>
    <w:rsid w:val="00557633"/>
    <w:rsid w:val="0056009F"/>
    <w:rsid w:val="005610F3"/>
    <w:rsid w:val="00561802"/>
    <w:rsid w:val="00561A52"/>
    <w:rsid w:val="00561A88"/>
    <w:rsid w:val="00561D05"/>
    <w:rsid w:val="00562549"/>
    <w:rsid w:val="00562680"/>
    <w:rsid w:val="0056317D"/>
    <w:rsid w:val="00564831"/>
    <w:rsid w:val="005654A6"/>
    <w:rsid w:val="00566614"/>
    <w:rsid w:val="005666A1"/>
    <w:rsid w:val="00566C6F"/>
    <w:rsid w:val="00567105"/>
    <w:rsid w:val="00572B25"/>
    <w:rsid w:val="00572F6C"/>
    <w:rsid w:val="00573DF1"/>
    <w:rsid w:val="0057455C"/>
    <w:rsid w:val="005758B9"/>
    <w:rsid w:val="005822A7"/>
    <w:rsid w:val="00582CA4"/>
    <w:rsid w:val="00583FA2"/>
    <w:rsid w:val="005847E7"/>
    <w:rsid w:val="00584B23"/>
    <w:rsid w:val="00584F65"/>
    <w:rsid w:val="0058700F"/>
    <w:rsid w:val="00590C38"/>
    <w:rsid w:val="005919F1"/>
    <w:rsid w:val="005924EA"/>
    <w:rsid w:val="00593D02"/>
    <w:rsid w:val="005944C8"/>
    <w:rsid w:val="00596A95"/>
    <w:rsid w:val="00596BC5"/>
    <w:rsid w:val="00597EC2"/>
    <w:rsid w:val="005A2B56"/>
    <w:rsid w:val="005A345B"/>
    <w:rsid w:val="005A421F"/>
    <w:rsid w:val="005A4F31"/>
    <w:rsid w:val="005A5ED1"/>
    <w:rsid w:val="005A5F26"/>
    <w:rsid w:val="005A76D8"/>
    <w:rsid w:val="005A7F89"/>
    <w:rsid w:val="005B0E17"/>
    <w:rsid w:val="005B24A0"/>
    <w:rsid w:val="005B2E1B"/>
    <w:rsid w:val="005B329C"/>
    <w:rsid w:val="005B3746"/>
    <w:rsid w:val="005B4975"/>
    <w:rsid w:val="005B5446"/>
    <w:rsid w:val="005B623F"/>
    <w:rsid w:val="005B644B"/>
    <w:rsid w:val="005B6A97"/>
    <w:rsid w:val="005C024C"/>
    <w:rsid w:val="005C041F"/>
    <w:rsid w:val="005C1B14"/>
    <w:rsid w:val="005C2209"/>
    <w:rsid w:val="005C2789"/>
    <w:rsid w:val="005C2995"/>
    <w:rsid w:val="005C31E2"/>
    <w:rsid w:val="005C4569"/>
    <w:rsid w:val="005C5733"/>
    <w:rsid w:val="005C6693"/>
    <w:rsid w:val="005D13B2"/>
    <w:rsid w:val="005D1E2A"/>
    <w:rsid w:val="005D21FB"/>
    <w:rsid w:val="005D2DEE"/>
    <w:rsid w:val="005D3A62"/>
    <w:rsid w:val="005D4175"/>
    <w:rsid w:val="005D4CD0"/>
    <w:rsid w:val="005D5322"/>
    <w:rsid w:val="005D6473"/>
    <w:rsid w:val="005D7B3F"/>
    <w:rsid w:val="005E0102"/>
    <w:rsid w:val="005E1090"/>
    <w:rsid w:val="005E1EEE"/>
    <w:rsid w:val="005E2A56"/>
    <w:rsid w:val="005E2B2C"/>
    <w:rsid w:val="005E3160"/>
    <w:rsid w:val="005E3997"/>
    <w:rsid w:val="005E3EF4"/>
    <w:rsid w:val="005F0DB3"/>
    <w:rsid w:val="005F130F"/>
    <w:rsid w:val="005F168C"/>
    <w:rsid w:val="005F1A8A"/>
    <w:rsid w:val="005F1E8B"/>
    <w:rsid w:val="005F24B2"/>
    <w:rsid w:val="005F3772"/>
    <w:rsid w:val="005F5866"/>
    <w:rsid w:val="005F6056"/>
    <w:rsid w:val="005F63A8"/>
    <w:rsid w:val="005F6605"/>
    <w:rsid w:val="0060045F"/>
    <w:rsid w:val="00600E83"/>
    <w:rsid w:val="00600FC1"/>
    <w:rsid w:val="0060163E"/>
    <w:rsid w:val="00602115"/>
    <w:rsid w:val="0060351D"/>
    <w:rsid w:val="00605024"/>
    <w:rsid w:val="00606CCF"/>
    <w:rsid w:val="00610031"/>
    <w:rsid w:val="00610BCE"/>
    <w:rsid w:val="006112CF"/>
    <w:rsid w:val="0061199A"/>
    <w:rsid w:val="00611B6C"/>
    <w:rsid w:val="00612163"/>
    <w:rsid w:val="00612D6C"/>
    <w:rsid w:val="006135F0"/>
    <w:rsid w:val="006140D6"/>
    <w:rsid w:val="006146CD"/>
    <w:rsid w:val="006147EE"/>
    <w:rsid w:val="00614823"/>
    <w:rsid w:val="006148CE"/>
    <w:rsid w:val="00614A89"/>
    <w:rsid w:val="00615AA5"/>
    <w:rsid w:val="006204AC"/>
    <w:rsid w:val="0062054A"/>
    <w:rsid w:val="0062325F"/>
    <w:rsid w:val="00623280"/>
    <w:rsid w:val="00623788"/>
    <w:rsid w:val="006237AC"/>
    <w:rsid w:val="006243BA"/>
    <w:rsid w:val="00624C8A"/>
    <w:rsid w:val="0062559A"/>
    <w:rsid w:val="00625FD5"/>
    <w:rsid w:val="0062680E"/>
    <w:rsid w:val="00631A3A"/>
    <w:rsid w:val="00631CD2"/>
    <w:rsid w:val="006326BA"/>
    <w:rsid w:val="006354C9"/>
    <w:rsid w:val="00636062"/>
    <w:rsid w:val="006378D9"/>
    <w:rsid w:val="00641B81"/>
    <w:rsid w:val="006426A7"/>
    <w:rsid w:val="006449D0"/>
    <w:rsid w:val="0064597D"/>
    <w:rsid w:val="00645C25"/>
    <w:rsid w:val="00645FAF"/>
    <w:rsid w:val="00646DD1"/>
    <w:rsid w:val="00647811"/>
    <w:rsid w:val="00650C09"/>
    <w:rsid w:val="00650CC4"/>
    <w:rsid w:val="0065192E"/>
    <w:rsid w:val="00651B23"/>
    <w:rsid w:val="00652524"/>
    <w:rsid w:val="006529F2"/>
    <w:rsid w:val="0065663D"/>
    <w:rsid w:val="00656783"/>
    <w:rsid w:val="00656B70"/>
    <w:rsid w:val="00657ADB"/>
    <w:rsid w:val="00660692"/>
    <w:rsid w:val="00663F7C"/>
    <w:rsid w:val="00664677"/>
    <w:rsid w:val="00664720"/>
    <w:rsid w:val="00665AA2"/>
    <w:rsid w:val="00666D7E"/>
    <w:rsid w:val="006673AE"/>
    <w:rsid w:val="00667E1D"/>
    <w:rsid w:val="00670144"/>
    <w:rsid w:val="0067022D"/>
    <w:rsid w:val="00670E31"/>
    <w:rsid w:val="00670E64"/>
    <w:rsid w:val="00672680"/>
    <w:rsid w:val="006730BB"/>
    <w:rsid w:val="00673351"/>
    <w:rsid w:val="00673D4E"/>
    <w:rsid w:val="00674EA0"/>
    <w:rsid w:val="0067519A"/>
    <w:rsid w:val="00675660"/>
    <w:rsid w:val="00675F0B"/>
    <w:rsid w:val="00676261"/>
    <w:rsid w:val="006764FB"/>
    <w:rsid w:val="00676FEA"/>
    <w:rsid w:val="006809D6"/>
    <w:rsid w:val="006820CD"/>
    <w:rsid w:val="006824C2"/>
    <w:rsid w:val="006837F6"/>
    <w:rsid w:val="00683EFA"/>
    <w:rsid w:val="00684054"/>
    <w:rsid w:val="0068482C"/>
    <w:rsid w:val="00684B95"/>
    <w:rsid w:val="00684CA6"/>
    <w:rsid w:val="0068688D"/>
    <w:rsid w:val="00690843"/>
    <w:rsid w:val="0069202F"/>
    <w:rsid w:val="00694EEC"/>
    <w:rsid w:val="00695B0B"/>
    <w:rsid w:val="00696925"/>
    <w:rsid w:val="006969EE"/>
    <w:rsid w:val="00696B29"/>
    <w:rsid w:val="006A44A3"/>
    <w:rsid w:val="006A5077"/>
    <w:rsid w:val="006A5FCB"/>
    <w:rsid w:val="006A63A4"/>
    <w:rsid w:val="006B2FF8"/>
    <w:rsid w:val="006B35A9"/>
    <w:rsid w:val="006B3BCB"/>
    <w:rsid w:val="006B59F4"/>
    <w:rsid w:val="006B5BBE"/>
    <w:rsid w:val="006B607C"/>
    <w:rsid w:val="006B7EB3"/>
    <w:rsid w:val="006C1556"/>
    <w:rsid w:val="006C4BAB"/>
    <w:rsid w:val="006C65DD"/>
    <w:rsid w:val="006C6D15"/>
    <w:rsid w:val="006C6D3C"/>
    <w:rsid w:val="006D072D"/>
    <w:rsid w:val="006D1D41"/>
    <w:rsid w:val="006D2E16"/>
    <w:rsid w:val="006D4576"/>
    <w:rsid w:val="006D7453"/>
    <w:rsid w:val="006E0568"/>
    <w:rsid w:val="006E20C1"/>
    <w:rsid w:val="006E3745"/>
    <w:rsid w:val="006E4C0F"/>
    <w:rsid w:val="006E4D44"/>
    <w:rsid w:val="006E5836"/>
    <w:rsid w:val="006E61CA"/>
    <w:rsid w:val="006E7643"/>
    <w:rsid w:val="006E7B9B"/>
    <w:rsid w:val="006E7C16"/>
    <w:rsid w:val="006F049B"/>
    <w:rsid w:val="006F0B5A"/>
    <w:rsid w:val="006F2ABF"/>
    <w:rsid w:val="006F4A2E"/>
    <w:rsid w:val="006F5AE3"/>
    <w:rsid w:val="006F784E"/>
    <w:rsid w:val="00700A39"/>
    <w:rsid w:val="00703F1D"/>
    <w:rsid w:val="00704881"/>
    <w:rsid w:val="00704BE2"/>
    <w:rsid w:val="00705304"/>
    <w:rsid w:val="00705410"/>
    <w:rsid w:val="007061B0"/>
    <w:rsid w:val="00707768"/>
    <w:rsid w:val="00707A22"/>
    <w:rsid w:val="00710963"/>
    <w:rsid w:val="00710FC6"/>
    <w:rsid w:val="007127C5"/>
    <w:rsid w:val="00713C31"/>
    <w:rsid w:val="00714469"/>
    <w:rsid w:val="007144D5"/>
    <w:rsid w:val="0071512A"/>
    <w:rsid w:val="00715387"/>
    <w:rsid w:val="007201F6"/>
    <w:rsid w:val="00720881"/>
    <w:rsid w:val="0072151F"/>
    <w:rsid w:val="007217CC"/>
    <w:rsid w:val="00722828"/>
    <w:rsid w:val="00723282"/>
    <w:rsid w:val="007234E2"/>
    <w:rsid w:val="00723B55"/>
    <w:rsid w:val="00724B2B"/>
    <w:rsid w:val="00730B20"/>
    <w:rsid w:val="00731E72"/>
    <w:rsid w:val="00731EEA"/>
    <w:rsid w:val="007321A4"/>
    <w:rsid w:val="0073402E"/>
    <w:rsid w:val="00735693"/>
    <w:rsid w:val="00736B2D"/>
    <w:rsid w:val="00740C65"/>
    <w:rsid w:val="00740D15"/>
    <w:rsid w:val="00741D4E"/>
    <w:rsid w:val="00741F32"/>
    <w:rsid w:val="00742927"/>
    <w:rsid w:val="007435DF"/>
    <w:rsid w:val="00745E65"/>
    <w:rsid w:val="007509FF"/>
    <w:rsid w:val="00751A21"/>
    <w:rsid w:val="00753631"/>
    <w:rsid w:val="00753B52"/>
    <w:rsid w:val="00756739"/>
    <w:rsid w:val="00760493"/>
    <w:rsid w:val="00760D53"/>
    <w:rsid w:val="00760D5D"/>
    <w:rsid w:val="00761309"/>
    <w:rsid w:val="007615C2"/>
    <w:rsid w:val="00761859"/>
    <w:rsid w:val="007657F1"/>
    <w:rsid w:val="0076629C"/>
    <w:rsid w:val="0076760A"/>
    <w:rsid w:val="00770395"/>
    <w:rsid w:val="00771363"/>
    <w:rsid w:val="00771A76"/>
    <w:rsid w:val="00776C60"/>
    <w:rsid w:val="0077709E"/>
    <w:rsid w:val="00777D5A"/>
    <w:rsid w:val="00781597"/>
    <w:rsid w:val="007819B5"/>
    <w:rsid w:val="00782677"/>
    <w:rsid w:val="00782CCC"/>
    <w:rsid w:val="00783833"/>
    <w:rsid w:val="00785A37"/>
    <w:rsid w:val="007911F1"/>
    <w:rsid w:val="00791722"/>
    <w:rsid w:val="0079226A"/>
    <w:rsid w:val="0079267B"/>
    <w:rsid w:val="00792C61"/>
    <w:rsid w:val="00792F1F"/>
    <w:rsid w:val="007933D5"/>
    <w:rsid w:val="00793EF2"/>
    <w:rsid w:val="007951ED"/>
    <w:rsid w:val="00795F71"/>
    <w:rsid w:val="00797939"/>
    <w:rsid w:val="007A0267"/>
    <w:rsid w:val="007A02F9"/>
    <w:rsid w:val="007A29D2"/>
    <w:rsid w:val="007A2CC7"/>
    <w:rsid w:val="007A3946"/>
    <w:rsid w:val="007A46F1"/>
    <w:rsid w:val="007A56FA"/>
    <w:rsid w:val="007A5AF1"/>
    <w:rsid w:val="007A7094"/>
    <w:rsid w:val="007A7EA8"/>
    <w:rsid w:val="007B1390"/>
    <w:rsid w:val="007B1547"/>
    <w:rsid w:val="007B20E4"/>
    <w:rsid w:val="007B2AD4"/>
    <w:rsid w:val="007B37AE"/>
    <w:rsid w:val="007B3C8C"/>
    <w:rsid w:val="007B409A"/>
    <w:rsid w:val="007B4655"/>
    <w:rsid w:val="007B4985"/>
    <w:rsid w:val="007B4EB2"/>
    <w:rsid w:val="007C0101"/>
    <w:rsid w:val="007C1AB5"/>
    <w:rsid w:val="007C1E06"/>
    <w:rsid w:val="007C209D"/>
    <w:rsid w:val="007C2406"/>
    <w:rsid w:val="007C2686"/>
    <w:rsid w:val="007C2EE8"/>
    <w:rsid w:val="007C3F7C"/>
    <w:rsid w:val="007C4904"/>
    <w:rsid w:val="007C5FBA"/>
    <w:rsid w:val="007C637E"/>
    <w:rsid w:val="007C6C3A"/>
    <w:rsid w:val="007C7EB9"/>
    <w:rsid w:val="007D0DC5"/>
    <w:rsid w:val="007D0FAD"/>
    <w:rsid w:val="007D1776"/>
    <w:rsid w:val="007D27D8"/>
    <w:rsid w:val="007D2FB6"/>
    <w:rsid w:val="007D4477"/>
    <w:rsid w:val="007D5367"/>
    <w:rsid w:val="007D6506"/>
    <w:rsid w:val="007E037E"/>
    <w:rsid w:val="007E0943"/>
    <w:rsid w:val="007E166C"/>
    <w:rsid w:val="007E2A64"/>
    <w:rsid w:val="007E3F90"/>
    <w:rsid w:val="007E4752"/>
    <w:rsid w:val="007E52A9"/>
    <w:rsid w:val="007E7563"/>
    <w:rsid w:val="007F0A11"/>
    <w:rsid w:val="007F1FF5"/>
    <w:rsid w:val="007F22D3"/>
    <w:rsid w:val="007F3B81"/>
    <w:rsid w:val="007F5AE3"/>
    <w:rsid w:val="007F5FF3"/>
    <w:rsid w:val="007F71C7"/>
    <w:rsid w:val="007F749F"/>
    <w:rsid w:val="007F7A25"/>
    <w:rsid w:val="008015C4"/>
    <w:rsid w:val="00803295"/>
    <w:rsid w:val="00804013"/>
    <w:rsid w:val="00805CC2"/>
    <w:rsid w:val="0081054E"/>
    <w:rsid w:val="0081097F"/>
    <w:rsid w:val="00812C9E"/>
    <w:rsid w:val="00814773"/>
    <w:rsid w:val="00815D2D"/>
    <w:rsid w:val="00815F4F"/>
    <w:rsid w:val="00816EA3"/>
    <w:rsid w:val="008176A8"/>
    <w:rsid w:val="00817BAF"/>
    <w:rsid w:val="008200FA"/>
    <w:rsid w:val="008228C6"/>
    <w:rsid w:val="0082389D"/>
    <w:rsid w:val="00824761"/>
    <w:rsid w:val="0082479D"/>
    <w:rsid w:val="0082498D"/>
    <w:rsid w:val="008249B6"/>
    <w:rsid w:val="00824BFD"/>
    <w:rsid w:val="00824CA8"/>
    <w:rsid w:val="00825557"/>
    <w:rsid w:val="00826666"/>
    <w:rsid w:val="00826956"/>
    <w:rsid w:val="00826B96"/>
    <w:rsid w:val="00827981"/>
    <w:rsid w:val="00827D5E"/>
    <w:rsid w:val="00830300"/>
    <w:rsid w:val="00830578"/>
    <w:rsid w:val="00832315"/>
    <w:rsid w:val="008342BE"/>
    <w:rsid w:val="0083665F"/>
    <w:rsid w:val="00837A67"/>
    <w:rsid w:val="00837C0E"/>
    <w:rsid w:val="008407F8"/>
    <w:rsid w:val="00841170"/>
    <w:rsid w:val="0084124E"/>
    <w:rsid w:val="00841EF5"/>
    <w:rsid w:val="00845589"/>
    <w:rsid w:val="00845B6A"/>
    <w:rsid w:val="00847206"/>
    <w:rsid w:val="0084756F"/>
    <w:rsid w:val="0085149C"/>
    <w:rsid w:val="00851F6C"/>
    <w:rsid w:val="00854B9E"/>
    <w:rsid w:val="008554B5"/>
    <w:rsid w:val="008554D7"/>
    <w:rsid w:val="00855649"/>
    <w:rsid w:val="00855767"/>
    <w:rsid w:val="00855B5C"/>
    <w:rsid w:val="00860506"/>
    <w:rsid w:val="00862672"/>
    <w:rsid w:val="00864B61"/>
    <w:rsid w:val="00865566"/>
    <w:rsid w:val="008657E0"/>
    <w:rsid w:val="00866F3D"/>
    <w:rsid w:val="008709A1"/>
    <w:rsid w:val="00872C3A"/>
    <w:rsid w:val="008739E4"/>
    <w:rsid w:val="008742B4"/>
    <w:rsid w:val="00876D4F"/>
    <w:rsid w:val="0087725F"/>
    <w:rsid w:val="00877C3C"/>
    <w:rsid w:val="008802C9"/>
    <w:rsid w:val="008807F2"/>
    <w:rsid w:val="00880F32"/>
    <w:rsid w:val="00881078"/>
    <w:rsid w:val="00881087"/>
    <w:rsid w:val="00882082"/>
    <w:rsid w:val="0088223B"/>
    <w:rsid w:val="00884084"/>
    <w:rsid w:val="00884417"/>
    <w:rsid w:val="008852B9"/>
    <w:rsid w:val="00885E9E"/>
    <w:rsid w:val="00886102"/>
    <w:rsid w:val="008906DC"/>
    <w:rsid w:val="0089100C"/>
    <w:rsid w:val="00891369"/>
    <w:rsid w:val="00891686"/>
    <w:rsid w:val="00891E22"/>
    <w:rsid w:val="008933A9"/>
    <w:rsid w:val="00893472"/>
    <w:rsid w:val="008958FB"/>
    <w:rsid w:val="008A185B"/>
    <w:rsid w:val="008A42AC"/>
    <w:rsid w:val="008A4ED1"/>
    <w:rsid w:val="008A54B7"/>
    <w:rsid w:val="008A5717"/>
    <w:rsid w:val="008A6D09"/>
    <w:rsid w:val="008A7B95"/>
    <w:rsid w:val="008B163A"/>
    <w:rsid w:val="008B2437"/>
    <w:rsid w:val="008B27BD"/>
    <w:rsid w:val="008B27CF"/>
    <w:rsid w:val="008B416A"/>
    <w:rsid w:val="008B4FDB"/>
    <w:rsid w:val="008B678A"/>
    <w:rsid w:val="008B6B08"/>
    <w:rsid w:val="008C0E12"/>
    <w:rsid w:val="008C25FC"/>
    <w:rsid w:val="008C3C8F"/>
    <w:rsid w:val="008C4496"/>
    <w:rsid w:val="008C4DE0"/>
    <w:rsid w:val="008C538A"/>
    <w:rsid w:val="008C7D76"/>
    <w:rsid w:val="008D1001"/>
    <w:rsid w:val="008D1049"/>
    <w:rsid w:val="008D1550"/>
    <w:rsid w:val="008D1C10"/>
    <w:rsid w:val="008D2592"/>
    <w:rsid w:val="008D2593"/>
    <w:rsid w:val="008D2A3D"/>
    <w:rsid w:val="008D4CE3"/>
    <w:rsid w:val="008D532E"/>
    <w:rsid w:val="008D5EFE"/>
    <w:rsid w:val="008D5FDC"/>
    <w:rsid w:val="008D6D8B"/>
    <w:rsid w:val="008E112F"/>
    <w:rsid w:val="008E268D"/>
    <w:rsid w:val="008E279B"/>
    <w:rsid w:val="008E337D"/>
    <w:rsid w:val="008E3B90"/>
    <w:rsid w:val="008E3F21"/>
    <w:rsid w:val="008E421F"/>
    <w:rsid w:val="008E4A17"/>
    <w:rsid w:val="008E5AC2"/>
    <w:rsid w:val="008E7EC4"/>
    <w:rsid w:val="008F04EB"/>
    <w:rsid w:val="008F053B"/>
    <w:rsid w:val="008F40FD"/>
    <w:rsid w:val="008F450D"/>
    <w:rsid w:val="008F53AE"/>
    <w:rsid w:val="008F55AF"/>
    <w:rsid w:val="008F60BE"/>
    <w:rsid w:val="008F6BB3"/>
    <w:rsid w:val="008F7F5C"/>
    <w:rsid w:val="00900398"/>
    <w:rsid w:val="00901238"/>
    <w:rsid w:val="009012B3"/>
    <w:rsid w:val="00901F53"/>
    <w:rsid w:val="00902BA5"/>
    <w:rsid w:val="009041CE"/>
    <w:rsid w:val="009051CF"/>
    <w:rsid w:val="00906071"/>
    <w:rsid w:val="00906F9E"/>
    <w:rsid w:val="00907052"/>
    <w:rsid w:val="00907865"/>
    <w:rsid w:val="00910752"/>
    <w:rsid w:val="009108F8"/>
    <w:rsid w:val="00910CEE"/>
    <w:rsid w:val="00912562"/>
    <w:rsid w:val="00912802"/>
    <w:rsid w:val="00913F9D"/>
    <w:rsid w:val="0091475D"/>
    <w:rsid w:val="00916CC5"/>
    <w:rsid w:val="0092041B"/>
    <w:rsid w:val="00920C66"/>
    <w:rsid w:val="00921A2B"/>
    <w:rsid w:val="0092234A"/>
    <w:rsid w:val="0092265A"/>
    <w:rsid w:val="009234D8"/>
    <w:rsid w:val="00924502"/>
    <w:rsid w:val="0092466A"/>
    <w:rsid w:val="0092560B"/>
    <w:rsid w:val="0092583A"/>
    <w:rsid w:val="009259C2"/>
    <w:rsid w:val="009260A9"/>
    <w:rsid w:val="0092704F"/>
    <w:rsid w:val="0092716C"/>
    <w:rsid w:val="00927227"/>
    <w:rsid w:val="00927EC0"/>
    <w:rsid w:val="0093102C"/>
    <w:rsid w:val="009310FD"/>
    <w:rsid w:val="00931229"/>
    <w:rsid w:val="009312D6"/>
    <w:rsid w:val="0093206E"/>
    <w:rsid w:val="009322AC"/>
    <w:rsid w:val="00932D26"/>
    <w:rsid w:val="00932EEE"/>
    <w:rsid w:val="00935E18"/>
    <w:rsid w:val="009362DD"/>
    <w:rsid w:val="00936658"/>
    <w:rsid w:val="00936778"/>
    <w:rsid w:val="00937693"/>
    <w:rsid w:val="009401E1"/>
    <w:rsid w:val="009418A5"/>
    <w:rsid w:val="0094193D"/>
    <w:rsid w:val="00943438"/>
    <w:rsid w:val="0094355E"/>
    <w:rsid w:val="00944408"/>
    <w:rsid w:val="00945826"/>
    <w:rsid w:val="009468D9"/>
    <w:rsid w:val="00946E48"/>
    <w:rsid w:val="0094728B"/>
    <w:rsid w:val="009517D4"/>
    <w:rsid w:val="0095280B"/>
    <w:rsid w:val="00953A84"/>
    <w:rsid w:val="00953CBD"/>
    <w:rsid w:val="00953FD4"/>
    <w:rsid w:val="009544C1"/>
    <w:rsid w:val="00955C46"/>
    <w:rsid w:val="009567A0"/>
    <w:rsid w:val="009572A5"/>
    <w:rsid w:val="0095741D"/>
    <w:rsid w:val="0096026E"/>
    <w:rsid w:val="00962B10"/>
    <w:rsid w:val="00962EC1"/>
    <w:rsid w:val="00962F96"/>
    <w:rsid w:val="00963061"/>
    <w:rsid w:val="0096312C"/>
    <w:rsid w:val="009635AA"/>
    <w:rsid w:val="00966E98"/>
    <w:rsid w:val="009671B2"/>
    <w:rsid w:val="00971BCE"/>
    <w:rsid w:val="009727BB"/>
    <w:rsid w:val="0097331D"/>
    <w:rsid w:val="00974B71"/>
    <w:rsid w:val="009751CF"/>
    <w:rsid w:val="0097522F"/>
    <w:rsid w:val="009769C8"/>
    <w:rsid w:val="00980898"/>
    <w:rsid w:val="00982863"/>
    <w:rsid w:val="0098289A"/>
    <w:rsid w:val="00982DDD"/>
    <w:rsid w:val="0098441C"/>
    <w:rsid w:val="00985AC6"/>
    <w:rsid w:val="00986459"/>
    <w:rsid w:val="0099121E"/>
    <w:rsid w:val="0099166B"/>
    <w:rsid w:val="00991D97"/>
    <w:rsid w:val="0099376E"/>
    <w:rsid w:val="00993F53"/>
    <w:rsid w:val="00994536"/>
    <w:rsid w:val="00994A1B"/>
    <w:rsid w:val="00994EC8"/>
    <w:rsid w:val="00996596"/>
    <w:rsid w:val="00996FF6"/>
    <w:rsid w:val="00997023"/>
    <w:rsid w:val="009972BB"/>
    <w:rsid w:val="009A119B"/>
    <w:rsid w:val="009A1B28"/>
    <w:rsid w:val="009A3463"/>
    <w:rsid w:val="009A3EFE"/>
    <w:rsid w:val="009A5885"/>
    <w:rsid w:val="009A70F9"/>
    <w:rsid w:val="009A7CB5"/>
    <w:rsid w:val="009A7E3A"/>
    <w:rsid w:val="009B08A4"/>
    <w:rsid w:val="009B0F09"/>
    <w:rsid w:val="009B20AD"/>
    <w:rsid w:val="009B40AE"/>
    <w:rsid w:val="009B4180"/>
    <w:rsid w:val="009B4A47"/>
    <w:rsid w:val="009B69A1"/>
    <w:rsid w:val="009B6B5F"/>
    <w:rsid w:val="009B6CC8"/>
    <w:rsid w:val="009B7922"/>
    <w:rsid w:val="009C164A"/>
    <w:rsid w:val="009C6D72"/>
    <w:rsid w:val="009C7E98"/>
    <w:rsid w:val="009D171D"/>
    <w:rsid w:val="009D1DAB"/>
    <w:rsid w:val="009D1EC9"/>
    <w:rsid w:val="009D3D6F"/>
    <w:rsid w:val="009D3E0A"/>
    <w:rsid w:val="009D48D0"/>
    <w:rsid w:val="009D60A6"/>
    <w:rsid w:val="009D614B"/>
    <w:rsid w:val="009D6508"/>
    <w:rsid w:val="009D7832"/>
    <w:rsid w:val="009E0345"/>
    <w:rsid w:val="009E0A98"/>
    <w:rsid w:val="009E0CD4"/>
    <w:rsid w:val="009E29C8"/>
    <w:rsid w:val="009E2BBC"/>
    <w:rsid w:val="009E356C"/>
    <w:rsid w:val="009E3802"/>
    <w:rsid w:val="009E39FE"/>
    <w:rsid w:val="009E3DCD"/>
    <w:rsid w:val="009E4B33"/>
    <w:rsid w:val="009E4E90"/>
    <w:rsid w:val="009E5EDC"/>
    <w:rsid w:val="009E6634"/>
    <w:rsid w:val="009E6AFB"/>
    <w:rsid w:val="009F0610"/>
    <w:rsid w:val="009F067A"/>
    <w:rsid w:val="009F2830"/>
    <w:rsid w:val="009F337B"/>
    <w:rsid w:val="009F38E6"/>
    <w:rsid w:val="009F3EEB"/>
    <w:rsid w:val="009F4387"/>
    <w:rsid w:val="009F58FA"/>
    <w:rsid w:val="00A00F8E"/>
    <w:rsid w:val="00A012FD"/>
    <w:rsid w:val="00A034E5"/>
    <w:rsid w:val="00A046C0"/>
    <w:rsid w:val="00A06949"/>
    <w:rsid w:val="00A07A51"/>
    <w:rsid w:val="00A109B2"/>
    <w:rsid w:val="00A1146F"/>
    <w:rsid w:val="00A11CD1"/>
    <w:rsid w:val="00A121C9"/>
    <w:rsid w:val="00A1246D"/>
    <w:rsid w:val="00A13ED4"/>
    <w:rsid w:val="00A152F7"/>
    <w:rsid w:val="00A15A97"/>
    <w:rsid w:val="00A175E8"/>
    <w:rsid w:val="00A17AEB"/>
    <w:rsid w:val="00A17BA7"/>
    <w:rsid w:val="00A21093"/>
    <w:rsid w:val="00A21A9A"/>
    <w:rsid w:val="00A22FE2"/>
    <w:rsid w:val="00A24216"/>
    <w:rsid w:val="00A24D10"/>
    <w:rsid w:val="00A24E78"/>
    <w:rsid w:val="00A2586D"/>
    <w:rsid w:val="00A27F61"/>
    <w:rsid w:val="00A31428"/>
    <w:rsid w:val="00A34891"/>
    <w:rsid w:val="00A40A55"/>
    <w:rsid w:val="00A41B4E"/>
    <w:rsid w:val="00A43699"/>
    <w:rsid w:val="00A44052"/>
    <w:rsid w:val="00A4417D"/>
    <w:rsid w:val="00A44996"/>
    <w:rsid w:val="00A45057"/>
    <w:rsid w:val="00A4554F"/>
    <w:rsid w:val="00A457B3"/>
    <w:rsid w:val="00A50794"/>
    <w:rsid w:val="00A5195B"/>
    <w:rsid w:val="00A5500B"/>
    <w:rsid w:val="00A55606"/>
    <w:rsid w:val="00A5617C"/>
    <w:rsid w:val="00A56B52"/>
    <w:rsid w:val="00A57170"/>
    <w:rsid w:val="00A57610"/>
    <w:rsid w:val="00A5786A"/>
    <w:rsid w:val="00A57905"/>
    <w:rsid w:val="00A57E08"/>
    <w:rsid w:val="00A60D23"/>
    <w:rsid w:val="00A61BC2"/>
    <w:rsid w:val="00A643B6"/>
    <w:rsid w:val="00A64438"/>
    <w:rsid w:val="00A647A9"/>
    <w:rsid w:val="00A6628D"/>
    <w:rsid w:val="00A664C0"/>
    <w:rsid w:val="00A67670"/>
    <w:rsid w:val="00A710C5"/>
    <w:rsid w:val="00A72478"/>
    <w:rsid w:val="00A74151"/>
    <w:rsid w:val="00A74478"/>
    <w:rsid w:val="00A754B5"/>
    <w:rsid w:val="00A7573F"/>
    <w:rsid w:val="00A75D62"/>
    <w:rsid w:val="00A75FFB"/>
    <w:rsid w:val="00A761DF"/>
    <w:rsid w:val="00A82CF9"/>
    <w:rsid w:val="00A84DAE"/>
    <w:rsid w:val="00A85FAD"/>
    <w:rsid w:val="00A87B79"/>
    <w:rsid w:val="00A87BCD"/>
    <w:rsid w:val="00A90CAB"/>
    <w:rsid w:val="00A93495"/>
    <w:rsid w:val="00A94015"/>
    <w:rsid w:val="00A94644"/>
    <w:rsid w:val="00A94E22"/>
    <w:rsid w:val="00A94F80"/>
    <w:rsid w:val="00A9567B"/>
    <w:rsid w:val="00A95CBE"/>
    <w:rsid w:val="00A96B8D"/>
    <w:rsid w:val="00A97062"/>
    <w:rsid w:val="00AA1778"/>
    <w:rsid w:val="00AA408A"/>
    <w:rsid w:val="00AA4553"/>
    <w:rsid w:val="00AA4823"/>
    <w:rsid w:val="00AA53DC"/>
    <w:rsid w:val="00AA6170"/>
    <w:rsid w:val="00AA7088"/>
    <w:rsid w:val="00AA7BD4"/>
    <w:rsid w:val="00AB11AD"/>
    <w:rsid w:val="00AB17AA"/>
    <w:rsid w:val="00AB192B"/>
    <w:rsid w:val="00AB40A9"/>
    <w:rsid w:val="00AB566A"/>
    <w:rsid w:val="00AB60EB"/>
    <w:rsid w:val="00AB6A9B"/>
    <w:rsid w:val="00AB6F49"/>
    <w:rsid w:val="00AB779A"/>
    <w:rsid w:val="00AC2058"/>
    <w:rsid w:val="00AC2CE6"/>
    <w:rsid w:val="00AC3243"/>
    <w:rsid w:val="00AC3798"/>
    <w:rsid w:val="00AC57DB"/>
    <w:rsid w:val="00AD0A42"/>
    <w:rsid w:val="00AD1495"/>
    <w:rsid w:val="00AD186F"/>
    <w:rsid w:val="00AD1890"/>
    <w:rsid w:val="00AD200F"/>
    <w:rsid w:val="00AD220A"/>
    <w:rsid w:val="00AD23D9"/>
    <w:rsid w:val="00AD3196"/>
    <w:rsid w:val="00AD3CBD"/>
    <w:rsid w:val="00AD4904"/>
    <w:rsid w:val="00AD4994"/>
    <w:rsid w:val="00AD7406"/>
    <w:rsid w:val="00AE0237"/>
    <w:rsid w:val="00AE061F"/>
    <w:rsid w:val="00AE253B"/>
    <w:rsid w:val="00AE2A5A"/>
    <w:rsid w:val="00AE3082"/>
    <w:rsid w:val="00AE3157"/>
    <w:rsid w:val="00AE3E2A"/>
    <w:rsid w:val="00AE4128"/>
    <w:rsid w:val="00AE57E3"/>
    <w:rsid w:val="00AE63B5"/>
    <w:rsid w:val="00AE70D8"/>
    <w:rsid w:val="00AE7A6F"/>
    <w:rsid w:val="00AF0D21"/>
    <w:rsid w:val="00AF10C8"/>
    <w:rsid w:val="00AF19A2"/>
    <w:rsid w:val="00AF4886"/>
    <w:rsid w:val="00AF4A07"/>
    <w:rsid w:val="00AF5F79"/>
    <w:rsid w:val="00AF71F1"/>
    <w:rsid w:val="00B00008"/>
    <w:rsid w:val="00B0062C"/>
    <w:rsid w:val="00B02599"/>
    <w:rsid w:val="00B02FDC"/>
    <w:rsid w:val="00B0438D"/>
    <w:rsid w:val="00B044DD"/>
    <w:rsid w:val="00B057FF"/>
    <w:rsid w:val="00B059DE"/>
    <w:rsid w:val="00B06AAD"/>
    <w:rsid w:val="00B06C0F"/>
    <w:rsid w:val="00B06FF0"/>
    <w:rsid w:val="00B0708C"/>
    <w:rsid w:val="00B075DA"/>
    <w:rsid w:val="00B12750"/>
    <w:rsid w:val="00B133B9"/>
    <w:rsid w:val="00B15511"/>
    <w:rsid w:val="00B16D91"/>
    <w:rsid w:val="00B209CD"/>
    <w:rsid w:val="00B21980"/>
    <w:rsid w:val="00B21E82"/>
    <w:rsid w:val="00B22F1A"/>
    <w:rsid w:val="00B251D1"/>
    <w:rsid w:val="00B259D0"/>
    <w:rsid w:val="00B26AF6"/>
    <w:rsid w:val="00B32048"/>
    <w:rsid w:val="00B3273D"/>
    <w:rsid w:val="00B33ED3"/>
    <w:rsid w:val="00B42554"/>
    <w:rsid w:val="00B42961"/>
    <w:rsid w:val="00B44268"/>
    <w:rsid w:val="00B4472D"/>
    <w:rsid w:val="00B46693"/>
    <w:rsid w:val="00B46E41"/>
    <w:rsid w:val="00B46ED5"/>
    <w:rsid w:val="00B502FD"/>
    <w:rsid w:val="00B506FB"/>
    <w:rsid w:val="00B50727"/>
    <w:rsid w:val="00B52DE7"/>
    <w:rsid w:val="00B54581"/>
    <w:rsid w:val="00B54FAC"/>
    <w:rsid w:val="00B55082"/>
    <w:rsid w:val="00B609E3"/>
    <w:rsid w:val="00B61B27"/>
    <w:rsid w:val="00B61B62"/>
    <w:rsid w:val="00B6285E"/>
    <w:rsid w:val="00B6732A"/>
    <w:rsid w:val="00B7002B"/>
    <w:rsid w:val="00B70F31"/>
    <w:rsid w:val="00B71100"/>
    <w:rsid w:val="00B71838"/>
    <w:rsid w:val="00B72E9E"/>
    <w:rsid w:val="00B73D51"/>
    <w:rsid w:val="00B74F82"/>
    <w:rsid w:val="00B8111A"/>
    <w:rsid w:val="00B81795"/>
    <w:rsid w:val="00B818EC"/>
    <w:rsid w:val="00B820B9"/>
    <w:rsid w:val="00B825E7"/>
    <w:rsid w:val="00B83BF2"/>
    <w:rsid w:val="00B8461F"/>
    <w:rsid w:val="00B846B7"/>
    <w:rsid w:val="00B846D9"/>
    <w:rsid w:val="00B84D5A"/>
    <w:rsid w:val="00B859BA"/>
    <w:rsid w:val="00B85AC9"/>
    <w:rsid w:val="00B85AD4"/>
    <w:rsid w:val="00B866F9"/>
    <w:rsid w:val="00B86840"/>
    <w:rsid w:val="00B90290"/>
    <w:rsid w:val="00B90D27"/>
    <w:rsid w:val="00B9187D"/>
    <w:rsid w:val="00B91A0E"/>
    <w:rsid w:val="00B920FA"/>
    <w:rsid w:val="00B9424C"/>
    <w:rsid w:val="00B94B08"/>
    <w:rsid w:val="00B95A8C"/>
    <w:rsid w:val="00B95CA1"/>
    <w:rsid w:val="00BA1094"/>
    <w:rsid w:val="00BA497D"/>
    <w:rsid w:val="00BA49CB"/>
    <w:rsid w:val="00BA5E40"/>
    <w:rsid w:val="00BB0A14"/>
    <w:rsid w:val="00BB0D22"/>
    <w:rsid w:val="00BB17CC"/>
    <w:rsid w:val="00BB17D8"/>
    <w:rsid w:val="00BB23E2"/>
    <w:rsid w:val="00BB2519"/>
    <w:rsid w:val="00BB25A7"/>
    <w:rsid w:val="00BB2C16"/>
    <w:rsid w:val="00BB3A5C"/>
    <w:rsid w:val="00BB4591"/>
    <w:rsid w:val="00BB4D35"/>
    <w:rsid w:val="00BB57F7"/>
    <w:rsid w:val="00BB5E6A"/>
    <w:rsid w:val="00BB6CEE"/>
    <w:rsid w:val="00BB7D49"/>
    <w:rsid w:val="00BB7F81"/>
    <w:rsid w:val="00BC0196"/>
    <w:rsid w:val="00BC1949"/>
    <w:rsid w:val="00BC1F94"/>
    <w:rsid w:val="00BC20B0"/>
    <w:rsid w:val="00BD0299"/>
    <w:rsid w:val="00BD0406"/>
    <w:rsid w:val="00BD0641"/>
    <w:rsid w:val="00BD0716"/>
    <w:rsid w:val="00BD2514"/>
    <w:rsid w:val="00BD2C0D"/>
    <w:rsid w:val="00BD3150"/>
    <w:rsid w:val="00BD3EB6"/>
    <w:rsid w:val="00BD5A5F"/>
    <w:rsid w:val="00BE011D"/>
    <w:rsid w:val="00BE0215"/>
    <w:rsid w:val="00BE0320"/>
    <w:rsid w:val="00BE0A5B"/>
    <w:rsid w:val="00BE3512"/>
    <w:rsid w:val="00BE3D1F"/>
    <w:rsid w:val="00BE658B"/>
    <w:rsid w:val="00BF0EF7"/>
    <w:rsid w:val="00BF3A13"/>
    <w:rsid w:val="00BF4395"/>
    <w:rsid w:val="00BF7191"/>
    <w:rsid w:val="00BF76BB"/>
    <w:rsid w:val="00BF7A0B"/>
    <w:rsid w:val="00C000CF"/>
    <w:rsid w:val="00C005F8"/>
    <w:rsid w:val="00C00B0D"/>
    <w:rsid w:val="00C0271B"/>
    <w:rsid w:val="00C04A54"/>
    <w:rsid w:val="00C04DB5"/>
    <w:rsid w:val="00C052A7"/>
    <w:rsid w:val="00C0644E"/>
    <w:rsid w:val="00C06630"/>
    <w:rsid w:val="00C07CBA"/>
    <w:rsid w:val="00C07E3F"/>
    <w:rsid w:val="00C101AB"/>
    <w:rsid w:val="00C11ADC"/>
    <w:rsid w:val="00C133B2"/>
    <w:rsid w:val="00C15A45"/>
    <w:rsid w:val="00C1610D"/>
    <w:rsid w:val="00C16428"/>
    <w:rsid w:val="00C20157"/>
    <w:rsid w:val="00C216D0"/>
    <w:rsid w:val="00C21B57"/>
    <w:rsid w:val="00C21F66"/>
    <w:rsid w:val="00C229E9"/>
    <w:rsid w:val="00C23985"/>
    <w:rsid w:val="00C249F6"/>
    <w:rsid w:val="00C27741"/>
    <w:rsid w:val="00C310D3"/>
    <w:rsid w:val="00C3415A"/>
    <w:rsid w:val="00C355E1"/>
    <w:rsid w:val="00C372D2"/>
    <w:rsid w:val="00C37AA9"/>
    <w:rsid w:val="00C40105"/>
    <w:rsid w:val="00C40457"/>
    <w:rsid w:val="00C420D3"/>
    <w:rsid w:val="00C42494"/>
    <w:rsid w:val="00C425AD"/>
    <w:rsid w:val="00C44E25"/>
    <w:rsid w:val="00C4598B"/>
    <w:rsid w:val="00C468DB"/>
    <w:rsid w:val="00C46BE5"/>
    <w:rsid w:val="00C47790"/>
    <w:rsid w:val="00C512F9"/>
    <w:rsid w:val="00C520CE"/>
    <w:rsid w:val="00C53939"/>
    <w:rsid w:val="00C53B20"/>
    <w:rsid w:val="00C54040"/>
    <w:rsid w:val="00C54CA9"/>
    <w:rsid w:val="00C54DE3"/>
    <w:rsid w:val="00C54F56"/>
    <w:rsid w:val="00C55379"/>
    <w:rsid w:val="00C5618D"/>
    <w:rsid w:val="00C6013B"/>
    <w:rsid w:val="00C601A6"/>
    <w:rsid w:val="00C61948"/>
    <w:rsid w:val="00C629D0"/>
    <w:rsid w:val="00C6385F"/>
    <w:rsid w:val="00C665B5"/>
    <w:rsid w:val="00C70B4C"/>
    <w:rsid w:val="00C70D96"/>
    <w:rsid w:val="00C778E7"/>
    <w:rsid w:val="00C80A51"/>
    <w:rsid w:val="00C815EF"/>
    <w:rsid w:val="00C827EF"/>
    <w:rsid w:val="00C84704"/>
    <w:rsid w:val="00C8556C"/>
    <w:rsid w:val="00C857A4"/>
    <w:rsid w:val="00C865F2"/>
    <w:rsid w:val="00C87326"/>
    <w:rsid w:val="00C87B51"/>
    <w:rsid w:val="00C87C99"/>
    <w:rsid w:val="00C90FCC"/>
    <w:rsid w:val="00C917D9"/>
    <w:rsid w:val="00C9342F"/>
    <w:rsid w:val="00C945D4"/>
    <w:rsid w:val="00C96B44"/>
    <w:rsid w:val="00C96E79"/>
    <w:rsid w:val="00C97871"/>
    <w:rsid w:val="00CA097E"/>
    <w:rsid w:val="00CA0B37"/>
    <w:rsid w:val="00CA14D6"/>
    <w:rsid w:val="00CA1E50"/>
    <w:rsid w:val="00CA215D"/>
    <w:rsid w:val="00CA2FEE"/>
    <w:rsid w:val="00CA30D6"/>
    <w:rsid w:val="00CA3992"/>
    <w:rsid w:val="00CA5A1A"/>
    <w:rsid w:val="00CA6498"/>
    <w:rsid w:val="00CA6580"/>
    <w:rsid w:val="00CB0869"/>
    <w:rsid w:val="00CB0B42"/>
    <w:rsid w:val="00CB0B90"/>
    <w:rsid w:val="00CB2F28"/>
    <w:rsid w:val="00CB3B52"/>
    <w:rsid w:val="00CB4B3C"/>
    <w:rsid w:val="00CB5C63"/>
    <w:rsid w:val="00CB71BE"/>
    <w:rsid w:val="00CC1ED1"/>
    <w:rsid w:val="00CC362A"/>
    <w:rsid w:val="00CC3DD8"/>
    <w:rsid w:val="00CC4752"/>
    <w:rsid w:val="00CC55D1"/>
    <w:rsid w:val="00CC615D"/>
    <w:rsid w:val="00CC7160"/>
    <w:rsid w:val="00CD2255"/>
    <w:rsid w:val="00CD4069"/>
    <w:rsid w:val="00CE29D0"/>
    <w:rsid w:val="00CE3092"/>
    <w:rsid w:val="00CE46FF"/>
    <w:rsid w:val="00CE4784"/>
    <w:rsid w:val="00CE5B2C"/>
    <w:rsid w:val="00CE5CA6"/>
    <w:rsid w:val="00CE6867"/>
    <w:rsid w:val="00CE787B"/>
    <w:rsid w:val="00CF0793"/>
    <w:rsid w:val="00CF2459"/>
    <w:rsid w:val="00CF43B5"/>
    <w:rsid w:val="00CF6B3D"/>
    <w:rsid w:val="00CF732D"/>
    <w:rsid w:val="00CF77AA"/>
    <w:rsid w:val="00CF78A9"/>
    <w:rsid w:val="00D00A9D"/>
    <w:rsid w:val="00D04774"/>
    <w:rsid w:val="00D05198"/>
    <w:rsid w:val="00D0736D"/>
    <w:rsid w:val="00D10222"/>
    <w:rsid w:val="00D102DE"/>
    <w:rsid w:val="00D11C6D"/>
    <w:rsid w:val="00D14FC1"/>
    <w:rsid w:val="00D16868"/>
    <w:rsid w:val="00D22211"/>
    <w:rsid w:val="00D23157"/>
    <w:rsid w:val="00D23254"/>
    <w:rsid w:val="00D234D3"/>
    <w:rsid w:val="00D2383B"/>
    <w:rsid w:val="00D239B3"/>
    <w:rsid w:val="00D23C7A"/>
    <w:rsid w:val="00D23CA3"/>
    <w:rsid w:val="00D24961"/>
    <w:rsid w:val="00D24F16"/>
    <w:rsid w:val="00D25735"/>
    <w:rsid w:val="00D25CCA"/>
    <w:rsid w:val="00D274BD"/>
    <w:rsid w:val="00D31962"/>
    <w:rsid w:val="00D32BA2"/>
    <w:rsid w:val="00D333A1"/>
    <w:rsid w:val="00D338A2"/>
    <w:rsid w:val="00D33B85"/>
    <w:rsid w:val="00D365C1"/>
    <w:rsid w:val="00D375C6"/>
    <w:rsid w:val="00D377FD"/>
    <w:rsid w:val="00D42B4E"/>
    <w:rsid w:val="00D4434E"/>
    <w:rsid w:val="00D446C5"/>
    <w:rsid w:val="00D44974"/>
    <w:rsid w:val="00D44FCF"/>
    <w:rsid w:val="00D50547"/>
    <w:rsid w:val="00D50FAB"/>
    <w:rsid w:val="00D51687"/>
    <w:rsid w:val="00D51B7B"/>
    <w:rsid w:val="00D52EC3"/>
    <w:rsid w:val="00D548A7"/>
    <w:rsid w:val="00D5560E"/>
    <w:rsid w:val="00D5585D"/>
    <w:rsid w:val="00D57375"/>
    <w:rsid w:val="00D60920"/>
    <w:rsid w:val="00D60D9A"/>
    <w:rsid w:val="00D60E85"/>
    <w:rsid w:val="00D61266"/>
    <w:rsid w:val="00D623A5"/>
    <w:rsid w:val="00D6243A"/>
    <w:rsid w:val="00D62B11"/>
    <w:rsid w:val="00D63A00"/>
    <w:rsid w:val="00D64B49"/>
    <w:rsid w:val="00D65B07"/>
    <w:rsid w:val="00D65F1D"/>
    <w:rsid w:val="00D665BA"/>
    <w:rsid w:val="00D66944"/>
    <w:rsid w:val="00D67F1D"/>
    <w:rsid w:val="00D7034A"/>
    <w:rsid w:val="00D71249"/>
    <w:rsid w:val="00D7411C"/>
    <w:rsid w:val="00D759DB"/>
    <w:rsid w:val="00D760EE"/>
    <w:rsid w:val="00D800DA"/>
    <w:rsid w:val="00D80306"/>
    <w:rsid w:val="00D840DF"/>
    <w:rsid w:val="00D84ACC"/>
    <w:rsid w:val="00D8525B"/>
    <w:rsid w:val="00D852EA"/>
    <w:rsid w:val="00D86C0C"/>
    <w:rsid w:val="00D90035"/>
    <w:rsid w:val="00D9032E"/>
    <w:rsid w:val="00D91C87"/>
    <w:rsid w:val="00D93EED"/>
    <w:rsid w:val="00D942E6"/>
    <w:rsid w:val="00D94507"/>
    <w:rsid w:val="00D95314"/>
    <w:rsid w:val="00D956E0"/>
    <w:rsid w:val="00D96BD5"/>
    <w:rsid w:val="00D9798A"/>
    <w:rsid w:val="00D97E57"/>
    <w:rsid w:val="00DA0416"/>
    <w:rsid w:val="00DA047B"/>
    <w:rsid w:val="00DA0C52"/>
    <w:rsid w:val="00DA124B"/>
    <w:rsid w:val="00DA20F3"/>
    <w:rsid w:val="00DA3919"/>
    <w:rsid w:val="00DA4C84"/>
    <w:rsid w:val="00DA4EFB"/>
    <w:rsid w:val="00DA6CE3"/>
    <w:rsid w:val="00DA7306"/>
    <w:rsid w:val="00DB2107"/>
    <w:rsid w:val="00DB2510"/>
    <w:rsid w:val="00DB3566"/>
    <w:rsid w:val="00DB3A78"/>
    <w:rsid w:val="00DB6E96"/>
    <w:rsid w:val="00DC0C77"/>
    <w:rsid w:val="00DC1158"/>
    <w:rsid w:val="00DC19C6"/>
    <w:rsid w:val="00DC1DDB"/>
    <w:rsid w:val="00DC2CF0"/>
    <w:rsid w:val="00DC30F2"/>
    <w:rsid w:val="00DC3A66"/>
    <w:rsid w:val="00DC42CD"/>
    <w:rsid w:val="00DC4E04"/>
    <w:rsid w:val="00DC5C90"/>
    <w:rsid w:val="00DC7C89"/>
    <w:rsid w:val="00DD0D92"/>
    <w:rsid w:val="00DD1EC5"/>
    <w:rsid w:val="00DD2384"/>
    <w:rsid w:val="00DD3FAF"/>
    <w:rsid w:val="00DD54F5"/>
    <w:rsid w:val="00DD5732"/>
    <w:rsid w:val="00DD5770"/>
    <w:rsid w:val="00DD5E10"/>
    <w:rsid w:val="00DD6143"/>
    <w:rsid w:val="00DD658C"/>
    <w:rsid w:val="00DD66CA"/>
    <w:rsid w:val="00DD6FF7"/>
    <w:rsid w:val="00DD74B6"/>
    <w:rsid w:val="00DD7858"/>
    <w:rsid w:val="00DE01BF"/>
    <w:rsid w:val="00DE11F9"/>
    <w:rsid w:val="00DE1AC9"/>
    <w:rsid w:val="00DE1BF7"/>
    <w:rsid w:val="00DE2578"/>
    <w:rsid w:val="00DE2D58"/>
    <w:rsid w:val="00DE35C0"/>
    <w:rsid w:val="00DE3740"/>
    <w:rsid w:val="00DE3AD6"/>
    <w:rsid w:val="00DE3FFA"/>
    <w:rsid w:val="00DE653C"/>
    <w:rsid w:val="00DE6BD5"/>
    <w:rsid w:val="00DE7F76"/>
    <w:rsid w:val="00DF024A"/>
    <w:rsid w:val="00DF1935"/>
    <w:rsid w:val="00DF416D"/>
    <w:rsid w:val="00DF53D5"/>
    <w:rsid w:val="00DF6059"/>
    <w:rsid w:val="00DF6847"/>
    <w:rsid w:val="00DF6BD3"/>
    <w:rsid w:val="00DF6F85"/>
    <w:rsid w:val="00DF7A03"/>
    <w:rsid w:val="00E00803"/>
    <w:rsid w:val="00E02773"/>
    <w:rsid w:val="00E02BC5"/>
    <w:rsid w:val="00E03F8C"/>
    <w:rsid w:val="00E06321"/>
    <w:rsid w:val="00E07505"/>
    <w:rsid w:val="00E11B94"/>
    <w:rsid w:val="00E1558D"/>
    <w:rsid w:val="00E164FF"/>
    <w:rsid w:val="00E1798B"/>
    <w:rsid w:val="00E200C4"/>
    <w:rsid w:val="00E20CCC"/>
    <w:rsid w:val="00E2137A"/>
    <w:rsid w:val="00E23535"/>
    <w:rsid w:val="00E2395F"/>
    <w:rsid w:val="00E241B6"/>
    <w:rsid w:val="00E24D63"/>
    <w:rsid w:val="00E25A13"/>
    <w:rsid w:val="00E26021"/>
    <w:rsid w:val="00E27266"/>
    <w:rsid w:val="00E31707"/>
    <w:rsid w:val="00E31EE4"/>
    <w:rsid w:val="00E33F26"/>
    <w:rsid w:val="00E3459B"/>
    <w:rsid w:val="00E3584B"/>
    <w:rsid w:val="00E35C04"/>
    <w:rsid w:val="00E372F7"/>
    <w:rsid w:val="00E37DB6"/>
    <w:rsid w:val="00E40265"/>
    <w:rsid w:val="00E40C42"/>
    <w:rsid w:val="00E40C93"/>
    <w:rsid w:val="00E40DD4"/>
    <w:rsid w:val="00E41B2B"/>
    <w:rsid w:val="00E41BA1"/>
    <w:rsid w:val="00E43277"/>
    <w:rsid w:val="00E43988"/>
    <w:rsid w:val="00E43F06"/>
    <w:rsid w:val="00E4716B"/>
    <w:rsid w:val="00E47FCA"/>
    <w:rsid w:val="00E50947"/>
    <w:rsid w:val="00E50994"/>
    <w:rsid w:val="00E51706"/>
    <w:rsid w:val="00E51BC1"/>
    <w:rsid w:val="00E53311"/>
    <w:rsid w:val="00E553A3"/>
    <w:rsid w:val="00E5544F"/>
    <w:rsid w:val="00E556B4"/>
    <w:rsid w:val="00E572C1"/>
    <w:rsid w:val="00E57CE1"/>
    <w:rsid w:val="00E61C8D"/>
    <w:rsid w:val="00E61CC0"/>
    <w:rsid w:val="00E61FF1"/>
    <w:rsid w:val="00E6340C"/>
    <w:rsid w:val="00E649E6"/>
    <w:rsid w:val="00E65B5F"/>
    <w:rsid w:val="00E663CB"/>
    <w:rsid w:val="00E6659C"/>
    <w:rsid w:val="00E66A95"/>
    <w:rsid w:val="00E70D82"/>
    <w:rsid w:val="00E718CA"/>
    <w:rsid w:val="00E7309D"/>
    <w:rsid w:val="00E73AE4"/>
    <w:rsid w:val="00E73C59"/>
    <w:rsid w:val="00E74CBC"/>
    <w:rsid w:val="00E754F2"/>
    <w:rsid w:val="00E77864"/>
    <w:rsid w:val="00E817C1"/>
    <w:rsid w:val="00E833E1"/>
    <w:rsid w:val="00E83E3B"/>
    <w:rsid w:val="00E85518"/>
    <w:rsid w:val="00E86AC8"/>
    <w:rsid w:val="00E87D73"/>
    <w:rsid w:val="00E9298D"/>
    <w:rsid w:val="00E936A8"/>
    <w:rsid w:val="00E936F4"/>
    <w:rsid w:val="00E93781"/>
    <w:rsid w:val="00E93929"/>
    <w:rsid w:val="00E95D49"/>
    <w:rsid w:val="00E96599"/>
    <w:rsid w:val="00E971EB"/>
    <w:rsid w:val="00EA1242"/>
    <w:rsid w:val="00EA27D2"/>
    <w:rsid w:val="00EA28AF"/>
    <w:rsid w:val="00EA3617"/>
    <w:rsid w:val="00EA3829"/>
    <w:rsid w:val="00EA4CF7"/>
    <w:rsid w:val="00EA7552"/>
    <w:rsid w:val="00EB06E9"/>
    <w:rsid w:val="00EB1136"/>
    <w:rsid w:val="00EB1C87"/>
    <w:rsid w:val="00EB1CA9"/>
    <w:rsid w:val="00EB1CEA"/>
    <w:rsid w:val="00EB2C9F"/>
    <w:rsid w:val="00EB36BE"/>
    <w:rsid w:val="00EB3FCF"/>
    <w:rsid w:val="00EB565D"/>
    <w:rsid w:val="00EB605E"/>
    <w:rsid w:val="00EC1732"/>
    <w:rsid w:val="00EC1FB8"/>
    <w:rsid w:val="00EC22E2"/>
    <w:rsid w:val="00EC3611"/>
    <w:rsid w:val="00ED0B65"/>
    <w:rsid w:val="00ED0F84"/>
    <w:rsid w:val="00ED2198"/>
    <w:rsid w:val="00ED2F66"/>
    <w:rsid w:val="00ED3B0C"/>
    <w:rsid w:val="00ED3E43"/>
    <w:rsid w:val="00ED4947"/>
    <w:rsid w:val="00ED4A80"/>
    <w:rsid w:val="00ED58E3"/>
    <w:rsid w:val="00ED5D85"/>
    <w:rsid w:val="00ED607B"/>
    <w:rsid w:val="00ED61DC"/>
    <w:rsid w:val="00ED7310"/>
    <w:rsid w:val="00ED7735"/>
    <w:rsid w:val="00EE15F4"/>
    <w:rsid w:val="00EE1F0B"/>
    <w:rsid w:val="00EE28BA"/>
    <w:rsid w:val="00EE3127"/>
    <w:rsid w:val="00EE355F"/>
    <w:rsid w:val="00EE381C"/>
    <w:rsid w:val="00EE4484"/>
    <w:rsid w:val="00EE4D09"/>
    <w:rsid w:val="00EE7AB1"/>
    <w:rsid w:val="00EE7F7A"/>
    <w:rsid w:val="00EF062B"/>
    <w:rsid w:val="00EF080E"/>
    <w:rsid w:val="00EF17E9"/>
    <w:rsid w:val="00EF1A1A"/>
    <w:rsid w:val="00EF4AB3"/>
    <w:rsid w:val="00EF4D2E"/>
    <w:rsid w:val="00EF6598"/>
    <w:rsid w:val="00EF6702"/>
    <w:rsid w:val="00F00369"/>
    <w:rsid w:val="00F004CF"/>
    <w:rsid w:val="00F0111F"/>
    <w:rsid w:val="00F04F87"/>
    <w:rsid w:val="00F05BA3"/>
    <w:rsid w:val="00F07F2D"/>
    <w:rsid w:val="00F12D0A"/>
    <w:rsid w:val="00F13E6A"/>
    <w:rsid w:val="00F14902"/>
    <w:rsid w:val="00F165FA"/>
    <w:rsid w:val="00F16D5E"/>
    <w:rsid w:val="00F16D67"/>
    <w:rsid w:val="00F171A4"/>
    <w:rsid w:val="00F1743E"/>
    <w:rsid w:val="00F17B67"/>
    <w:rsid w:val="00F20D3A"/>
    <w:rsid w:val="00F20DC7"/>
    <w:rsid w:val="00F214E9"/>
    <w:rsid w:val="00F223D6"/>
    <w:rsid w:val="00F22533"/>
    <w:rsid w:val="00F229DE"/>
    <w:rsid w:val="00F23008"/>
    <w:rsid w:val="00F23496"/>
    <w:rsid w:val="00F241F5"/>
    <w:rsid w:val="00F24870"/>
    <w:rsid w:val="00F24AEC"/>
    <w:rsid w:val="00F250B8"/>
    <w:rsid w:val="00F26837"/>
    <w:rsid w:val="00F26930"/>
    <w:rsid w:val="00F272F5"/>
    <w:rsid w:val="00F2752D"/>
    <w:rsid w:val="00F275AE"/>
    <w:rsid w:val="00F31283"/>
    <w:rsid w:val="00F31B03"/>
    <w:rsid w:val="00F31B27"/>
    <w:rsid w:val="00F32695"/>
    <w:rsid w:val="00F32792"/>
    <w:rsid w:val="00F34613"/>
    <w:rsid w:val="00F347BB"/>
    <w:rsid w:val="00F348EA"/>
    <w:rsid w:val="00F35EE4"/>
    <w:rsid w:val="00F3603E"/>
    <w:rsid w:val="00F36A12"/>
    <w:rsid w:val="00F37E03"/>
    <w:rsid w:val="00F41039"/>
    <w:rsid w:val="00F418FB"/>
    <w:rsid w:val="00F41BFC"/>
    <w:rsid w:val="00F41F73"/>
    <w:rsid w:val="00F42701"/>
    <w:rsid w:val="00F4313C"/>
    <w:rsid w:val="00F44B34"/>
    <w:rsid w:val="00F45131"/>
    <w:rsid w:val="00F45240"/>
    <w:rsid w:val="00F4595C"/>
    <w:rsid w:val="00F46FAF"/>
    <w:rsid w:val="00F47325"/>
    <w:rsid w:val="00F5053F"/>
    <w:rsid w:val="00F518BC"/>
    <w:rsid w:val="00F52674"/>
    <w:rsid w:val="00F530BA"/>
    <w:rsid w:val="00F555D7"/>
    <w:rsid w:val="00F5601C"/>
    <w:rsid w:val="00F56827"/>
    <w:rsid w:val="00F56DD7"/>
    <w:rsid w:val="00F608A2"/>
    <w:rsid w:val="00F6103F"/>
    <w:rsid w:val="00F61175"/>
    <w:rsid w:val="00F611A9"/>
    <w:rsid w:val="00F61248"/>
    <w:rsid w:val="00F61726"/>
    <w:rsid w:val="00F62520"/>
    <w:rsid w:val="00F62B6C"/>
    <w:rsid w:val="00F62E3B"/>
    <w:rsid w:val="00F6383F"/>
    <w:rsid w:val="00F6562F"/>
    <w:rsid w:val="00F65A3F"/>
    <w:rsid w:val="00F67C9B"/>
    <w:rsid w:val="00F707A9"/>
    <w:rsid w:val="00F7139F"/>
    <w:rsid w:val="00F72388"/>
    <w:rsid w:val="00F74B0C"/>
    <w:rsid w:val="00F76EE8"/>
    <w:rsid w:val="00F7790C"/>
    <w:rsid w:val="00F81946"/>
    <w:rsid w:val="00F82592"/>
    <w:rsid w:val="00F8442F"/>
    <w:rsid w:val="00F84FE3"/>
    <w:rsid w:val="00F850B4"/>
    <w:rsid w:val="00F8561F"/>
    <w:rsid w:val="00F90A9D"/>
    <w:rsid w:val="00F9109D"/>
    <w:rsid w:val="00F911FC"/>
    <w:rsid w:val="00F922A3"/>
    <w:rsid w:val="00F92D75"/>
    <w:rsid w:val="00F92F9C"/>
    <w:rsid w:val="00F93440"/>
    <w:rsid w:val="00F9405A"/>
    <w:rsid w:val="00F9434A"/>
    <w:rsid w:val="00F94673"/>
    <w:rsid w:val="00F9517E"/>
    <w:rsid w:val="00FA0127"/>
    <w:rsid w:val="00FA0254"/>
    <w:rsid w:val="00FA090B"/>
    <w:rsid w:val="00FA13EA"/>
    <w:rsid w:val="00FA14D5"/>
    <w:rsid w:val="00FA24EF"/>
    <w:rsid w:val="00FA419F"/>
    <w:rsid w:val="00FA4621"/>
    <w:rsid w:val="00FA4E2B"/>
    <w:rsid w:val="00FA65B7"/>
    <w:rsid w:val="00FA65C0"/>
    <w:rsid w:val="00FA70D9"/>
    <w:rsid w:val="00FA726F"/>
    <w:rsid w:val="00FB0612"/>
    <w:rsid w:val="00FB0EF6"/>
    <w:rsid w:val="00FB4307"/>
    <w:rsid w:val="00FB5B51"/>
    <w:rsid w:val="00FB6818"/>
    <w:rsid w:val="00FB7C8D"/>
    <w:rsid w:val="00FC0118"/>
    <w:rsid w:val="00FC138B"/>
    <w:rsid w:val="00FC2447"/>
    <w:rsid w:val="00FC4377"/>
    <w:rsid w:val="00FC5499"/>
    <w:rsid w:val="00FC58F5"/>
    <w:rsid w:val="00FC629C"/>
    <w:rsid w:val="00FC6637"/>
    <w:rsid w:val="00FC6B25"/>
    <w:rsid w:val="00FD03F9"/>
    <w:rsid w:val="00FD0A3E"/>
    <w:rsid w:val="00FD119C"/>
    <w:rsid w:val="00FD1A28"/>
    <w:rsid w:val="00FD2B19"/>
    <w:rsid w:val="00FD38FC"/>
    <w:rsid w:val="00FD4A50"/>
    <w:rsid w:val="00FD72BD"/>
    <w:rsid w:val="00FD785C"/>
    <w:rsid w:val="00FD7A3D"/>
    <w:rsid w:val="00FE0805"/>
    <w:rsid w:val="00FE0BC9"/>
    <w:rsid w:val="00FE1DCA"/>
    <w:rsid w:val="00FE24DF"/>
    <w:rsid w:val="00FE281A"/>
    <w:rsid w:val="00FE2A79"/>
    <w:rsid w:val="00FE4B47"/>
    <w:rsid w:val="00FE4D66"/>
    <w:rsid w:val="00FE52B7"/>
    <w:rsid w:val="00FE5C97"/>
    <w:rsid w:val="00FE6DA7"/>
    <w:rsid w:val="00FE7526"/>
    <w:rsid w:val="00FF0DB8"/>
    <w:rsid w:val="00FF3395"/>
    <w:rsid w:val="00FF3E75"/>
    <w:rsid w:val="00FF54DB"/>
    <w:rsid w:val="00FF58CC"/>
    <w:rsid w:val="00FF6552"/>
    <w:rsid w:val="00FF6CC4"/>
    <w:rsid w:val="00FF727E"/>
    <w:rsid w:val="5404BFF9"/>
    <w:rsid w:val="5B105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149ED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5DBC"/>
    <w:pPr>
      <w:spacing w:before="60" w:after="0" w:line="240" w:lineRule="auto"/>
    </w:pPr>
    <w:rPr>
      <w:rFonts w:cs="Segoe UI"/>
      <w:color w:val="231F20" w:themeColor="text2"/>
      <w:sz w:val="20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6806"/>
    <w:pPr>
      <w:spacing w:before="0" w:after="120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292A"/>
    <w:pPr>
      <w:spacing w:before="300"/>
      <w:outlineLvl w:val="1"/>
    </w:pPr>
    <w:rPr>
      <w:rFonts w:ascii="Calibri" w:hAnsi="Calibri"/>
      <w:b/>
      <w:color w:val="215868" w:themeColor="accent5" w:themeShade="80"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1946"/>
    <w:pPr>
      <w:outlineLvl w:val="2"/>
    </w:pPr>
    <w:rPr>
      <w:color w:val="808080" w:themeColor="background1" w:themeShade="80"/>
    </w:rPr>
  </w:style>
  <w:style w:type="paragraph" w:styleId="Heading4">
    <w:name w:val="heading 4"/>
    <w:basedOn w:val="Heading3"/>
    <w:next w:val="Normal"/>
    <w:link w:val="Heading4Char"/>
    <w:uiPriority w:val="9"/>
    <w:semiHidden/>
    <w:rsid w:val="00A61BC2"/>
    <w:pPr>
      <w:spacing w:before="30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B3C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Reference">
    <w:name w:val="Subtle Reference"/>
    <w:basedOn w:val="DefaultParagraphFont"/>
    <w:uiPriority w:val="31"/>
    <w:semiHidden/>
    <w:qFormat/>
    <w:rsid w:val="00E718CA"/>
    <w:rPr>
      <w:smallCaps/>
      <w:color w:val="C0504D" w:themeColor="accent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6806"/>
    <w:rPr>
      <w:rFonts w:cs="Segoe UI"/>
      <w:color w:val="231F20" w:themeColor="text2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336806"/>
    <w:pPr>
      <w:spacing w:before="0" w:after="300"/>
    </w:pPr>
    <w:rPr>
      <w:rFonts w:asciiTheme="majorHAnsi" w:hAnsiTheme="majorHAnsi"/>
      <w:color w:val="1BA1E2" w:themeColor="accent1"/>
      <w:sz w:val="48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336806"/>
    <w:rPr>
      <w:rFonts w:asciiTheme="majorHAnsi" w:hAnsiTheme="majorHAnsi" w:cs="Segoe UI"/>
      <w:color w:val="1BA1E2" w:themeColor="accent1"/>
      <w:sz w:val="4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8292A"/>
    <w:rPr>
      <w:rFonts w:ascii="Calibri" w:hAnsi="Calibri" w:cs="Segoe UI"/>
      <w:b/>
      <w:color w:val="215868" w:themeColor="accent5" w:themeShade="80"/>
      <w:szCs w:val="18"/>
    </w:rPr>
  </w:style>
  <w:style w:type="paragraph" w:styleId="NormalIndent">
    <w:name w:val="Normal Indent"/>
    <w:basedOn w:val="Normal"/>
    <w:uiPriority w:val="99"/>
    <w:semiHidden/>
    <w:rsid w:val="002759A7"/>
    <w:pPr>
      <w:ind w:left="360"/>
    </w:pPr>
    <w:rPr>
      <w:color w:val="595959" w:themeColor="text1" w:themeTint="A6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81946"/>
    <w:rPr>
      <w:rFonts w:cs="Segoe UI"/>
      <w:color w:val="808080" w:themeColor="background1" w:themeShade="80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60A6"/>
    <w:rPr>
      <w:rFonts w:cs="Segoe UI"/>
      <w:color w:val="808080" w:themeColor="background1" w:themeShade="8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F6F85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DF6F85"/>
    <w:rPr>
      <w:rFonts w:cs="Segoe UI"/>
      <w:color w:val="231F20" w:themeColor="text2"/>
      <w:sz w:val="20"/>
      <w:szCs w:val="18"/>
    </w:rPr>
  </w:style>
  <w:style w:type="paragraph" w:styleId="Footer">
    <w:name w:val="footer"/>
    <w:basedOn w:val="Normal"/>
    <w:link w:val="FooterChar"/>
    <w:uiPriority w:val="99"/>
    <w:unhideWhenUsed/>
    <w:rsid w:val="00DF6F85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F6F85"/>
    <w:rPr>
      <w:rFonts w:cs="Segoe UI"/>
      <w:color w:val="231F20" w:themeColor="text2"/>
      <w:sz w:val="20"/>
      <w:szCs w:val="18"/>
    </w:rPr>
  </w:style>
  <w:style w:type="paragraph" w:styleId="ListParagraph">
    <w:name w:val="List Paragraph"/>
    <w:basedOn w:val="Normal"/>
    <w:uiPriority w:val="34"/>
    <w:unhideWhenUsed/>
    <w:qFormat/>
    <w:rsid w:val="0008292A"/>
    <w:pPr>
      <w:ind w:left="720"/>
      <w:contextualSpacing/>
    </w:pPr>
    <w:rPr>
      <w:rFonts w:ascii="Calibri" w:hAnsi="Calibri"/>
      <w:color w:val="262626" w:themeColor="text1" w:themeTint="D9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784"/>
    <w:pPr>
      <w:spacing w:before="0"/>
    </w:pPr>
    <w:rPr>
      <w:rFonts w:ascii="Segoe UI" w:hAnsi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784"/>
    <w:rPr>
      <w:rFonts w:ascii="Segoe UI" w:hAnsi="Segoe UI" w:cs="Segoe UI"/>
      <w:color w:val="231F20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8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ustom 36">
      <a:dk1>
        <a:sysClr val="windowText" lastClr="000000"/>
      </a:dk1>
      <a:lt1>
        <a:sysClr val="window" lastClr="FFFFFF"/>
      </a:lt1>
      <a:dk2>
        <a:srgbClr val="231F20"/>
      </a:dk2>
      <a:lt2>
        <a:srgbClr val="EEECE1"/>
      </a:lt2>
      <a:accent1>
        <a:srgbClr val="1BA1E2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Windows 7 Phone">
      <a:majorFont>
        <a:latin typeface="Segoe WP Semibold"/>
        <a:ea typeface=""/>
        <a:cs typeface=""/>
      </a:majorFont>
      <a:minorFont>
        <a:latin typeface="Segoe WP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377DFF3F6DDB4293A8F0277D95B0B6" ma:contentTypeVersion="0" ma:contentTypeDescription="Create a new document." ma:contentTypeScope="" ma:versionID="04dacd4c11a0fe8880e5efe539d4dd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39D4DE-B4B3-45F8-8E0E-79C69B07D6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7889E3-8A14-4178-8935-384B63F5E23F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BBBB338-8E98-4BFB-8CBF-38C59A496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7DBFF25-A246-409A-9442-EB2CF8F03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Colossians</cp:keywords>
  <dc:description/>
  <cp:lastModifiedBy/>
  <cp:revision>1</cp:revision>
  <dcterms:created xsi:type="dcterms:W3CDTF">2016-07-25T00:29:00Z</dcterms:created>
  <dcterms:modified xsi:type="dcterms:W3CDTF">2016-08-11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377DFF3F6DDB4293A8F0277D95B0B6</vt:lpwstr>
  </property>
</Properties>
</file>